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7522" w:rsidRPr="008C497A" w:rsidRDefault="0023192A" w:rsidP="001E7522">
      <w:pPr>
        <w:tabs>
          <w:tab w:val="left" w:pos="-3150"/>
        </w:tabs>
        <w:jc w:val="center"/>
        <w:rPr>
          <w:rFonts w:ascii="Arial" w:hAnsi="Arial" w:cs="Arial"/>
          <w:b/>
          <w:u w:val="single"/>
        </w:rPr>
      </w:pPr>
      <w:bookmarkStart w:id="0" w:name="_GoBack"/>
      <w:bookmarkEnd w:id="0"/>
      <w:r>
        <w:rPr>
          <w:rFonts w:ascii="Arial" w:hAnsi="Arial" w:cs="Arial"/>
          <w:bCs/>
          <w:noProof/>
          <w:sz w:val="32"/>
          <w:szCs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332730</wp:posOffset>
                </wp:positionH>
                <wp:positionV relativeFrom="paragraph">
                  <wp:posOffset>72390</wp:posOffset>
                </wp:positionV>
                <wp:extent cx="1164590" cy="1362075"/>
                <wp:effectExtent l="8255" t="5715" r="8255" b="1333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4590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820" w:rsidRPr="0026697E" w:rsidRDefault="00B74820" w:rsidP="00BE25A9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63953">
                              <w:rPr>
                                <w:rFonts w:ascii="Arial Unicode MS" w:eastAsia="Arial Unicode MS" w:hAnsi="Arial Unicode MS" w:cs="Arial Unicode MS"/>
                                <w:sz w:val="20"/>
                                <w:szCs w:val="20"/>
                              </w:rPr>
                              <w:t>(</w:t>
                            </w:r>
                            <w:r w:rsidRPr="00D63953">
                              <w:rPr>
                                <w:rFonts w:ascii="Arial Unicode MS" w:eastAsia="Arial Unicode MS" w:hAnsi="Arial Unicode MS" w:cs="Arial Unicode MS" w:hint="cs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हालही में खिंची </w:t>
                            </w:r>
                            <w:r>
                              <w:rPr>
                                <w:rFonts w:ascii="Arial Unicode MS" w:eastAsia="Arial Unicode MS" w:hAnsi="Arial Unicode MS" w:cs="Arial Unicode MS" w:hint="cs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हु</w:t>
                            </w:r>
                            <w:r w:rsidRPr="00D63953">
                              <w:rPr>
                                <w:rFonts w:ascii="Arial Unicode MS" w:eastAsia="Arial Unicode MS" w:hAnsi="Arial Unicode MS" w:cs="Arial Unicode MS" w:hint="cs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ई पासपोर्ट आकार की</w:t>
                            </w:r>
                            <w:r>
                              <w:rPr>
                                <w:rFonts w:ascii="Arial Unicode MS" w:eastAsia="Arial Unicode MS" w:hAnsi="Arial Unicode MS" w:cs="Arial Unicode MS" w:hint="cs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 रंगीन छवि लगाए</w:t>
                            </w:r>
                            <w:r w:rsidRPr="00D63953">
                              <w:rPr>
                                <w:rFonts w:ascii="Arial Unicode MS" w:eastAsia="Arial Unicode MS" w:hAnsi="Arial Unicode MS" w:cs="Arial Unicode MS"/>
                                <w:sz w:val="22"/>
                                <w:szCs w:val="22"/>
                              </w:rPr>
                              <w:t>/</w:t>
                            </w:r>
                            <w:r>
                              <w:rPr>
                                <w:rFonts w:ascii="Arial Unicode MS" w:eastAsia="Arial Unicode MS" w:hAnsi="Arial Unicode MS" w:cs="Arial Unicode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D6D3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Space for affixing recent passport size </w:t>
                            </w:r>
                            <w:proofErr w:type="spellStart"/>
                            <w:r w:rsidRPr="000D6D3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olour</w:t>
                            </w:r>
                            <w:proofErr w:type="spellEnd"/>
                            <w:r w:rsidRPr="000D6D3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photograph</w:t>
                            </w:r>
                            <w:r>
                              <w:rPr>
                                <w:rFonts w:ascii="Arial" w:hAnsi="Arial" w:cs="Arial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19.9pt;margin-top:5.7pt;width:91.7pt;height:107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">
                <v:textbox>
                  <w:txbxContent>
                    <w:p w:rsidR="00B74820" w:rsidRPr="0026697E" w:rsidRDefault="00B74820" w:rsidP="00BE25A9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D63953">
                        <w:rPr>
                          <w:rFonts w:ascii="Arial Unicode MS" w:eastAsia="Arial Unicode MS" w:hAnsi="Arial Unicode MS" w:cs="Arial Unicode MS"/>
                          <w:sz w:val="20"/>
                          <w:szCs w:val="20"/>
                        </w:rPr>
                        <w:t>(</w:t>
                      </w:r>
                      <w:r w:rsidRPr="00D63953">
                        <w:rPr>
                          <w:rFonts w:ascii="Arial Unicode MS" w:eastAsia="Arial Unicode MS" w:hAnsi="Arial Unicode MS" w:cs="Arial Unicode MS" w:hint="cs"/>
                          <w:sz w:val="20"/>
                          <w:szCs w:val="20"/>
                          <w:cs/>
                          <w:lang w:bidi="hi-IN"/>
                        </w:rPr>
                        <w:t xml:space="preserve">हालही में खिंची </w:t>
                      </w:r>
                      <w:r>
                        <w:rPr>
                          <w:rFonts w:ascii="Arial Unicode MS" w:eastAsia="Arial Unicode MS" w:hAnsi="Arial Unicode MS" w:cs="Arial Unicode MS" w:hint="cs"/>
                          <w:sz w:val="20"/>
                          <w:szCs w:val="20"/>
                          <w:cs/>
                          <w:lang w:bidi="hi-IN"/>
                        </w:rPr>
                        <w:t>हु</w:t>
                      </w:r>
                      <w:r w:rsidRPr="00D63953">
                        <w:rPr>
                          <w:rFonts w:ascii="Arial Unicode MS" w:eastAsia="Arial Unicode MS" w:hAnsi="Arial Unicode MS" w:cs="Arial Unicode MS" w:hint="cs"/>
                          <w:sz w:val="20"/>
                          <w:szCs w:val="20"/>
                          <w:cs/>
                          <w:lang w:bidi="hi-IN"/>
                        </w:rPr>
                        <w:t>ई पासपोर्ट आकार की</w:t>
                      </w:r>
                      <w:r>
                        <w:rPr>
                          <w:rFonts w:ascii="Arial Unicode MS" w:eastAsia="Arial Unicode MS" w:hAnsi="Arial Unicode MS" w:cs="Arial Unicode MS" w:hint="cs"/>
                          <w:sz w:val="20"/>
                          <w:szCs w:val="20"/>
                          <w:cs/>
                          <w:lang w:bidi="hi-IN"/>
                        </w:rPr>
                        <w:t xml:space="preserve"> रंगीन छवि लगाए</w:t>
                      </w:r>
                      <w:r w:rsidRPr="00D63953">
                        <w:rPr>
                          <w:rFonts w:ascii="Arial Unicode MS" w:eastAsia="Arial Unicode MS" w:hAnsi="Arial Unicode MS" w:cs="Arial Unicode MS"/>
                          <w:sz w:val="22"/>
                          <w:szCs w:val="22"/>
                        </w:rPr>
                        <w:t>/</w:t>
                      </w:r>
                      <w:r>
                        <w:rPr>
                          <w:rFonts w:ascii="Arial Unicode MS" w:eastAsia="Arial Unicode MS" w:hAnsi="Arial Unicode MS" w:cs="Arial Unicode MS"/>
                          <w:sz w:val="22"/>
                          <w:szCs w:val="22"/>
                        </w:rPr>
                        <w:t xml:space="preserve"> </w:t>
                      </w:r>
                      <w:r w:rsidRPr="000D6D3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Space for affixing recent passport size </w:t>
                      </w:r>
                      <w:proofErr w:type="spellStart"/>
                      <w:r w:rsidRPr="000D6D3C">
                        <w:rPr>
                          <w:rFonts w:ascii="Arial" w:hAnsi="Arial" w:cs="Arial"/>
                          <w:sz w:val="18"/>
                          <w:szCs w:val="18"/>
                        </w:rPr>
                        <w:t>colour</w:t>
                      </w:r>
                      <w:proofErr w:type="spellEnd"/>
                      <w:r w:rsidRPr="000D6D3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photograph</w:t>
                      </w:r>
                      <w:r>
                        <w:rPr>
                          <w:rFonts w:ascii="Arial" w:hAnsi="Arial" w:cs="Arial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44433" w:rsidRPr="00344433">
        <w:rPr>
          <w:rFonts w:ascii="Arial" w:hAnsi="Arial" w:cs="Arial Unicode MS" w:hint="cs"/>
          <w:bCs/>
          <w:sz w:val="32"/>
          <w:szCs w:val="32"/>
          <w:u w:val="single"/>
          <w:cs/>
          <w:lang w:bidi="hi-IN"/>
        </w:rPr>
        <w:t xml:space="preserve">जीवनवृत्त </w:t>
      </w:r>
      <w:r w:rsidR="00344433">
        <w:rPr>
          <w:rFonts w:ascii="Arial" w:hAnsi="Arial" w:cs="Arial"/>
          <w:b/>
          <w:u w:val="single"/>
        </w:rPr>
        <w:t>/</w:t>
      </w:r>
      <w:r w:rsidR="001E7522">
        <w:rPr>
          <w:rFonts w:ascii="Arial" w:hAnsi="Arial" w:cs="Arial"/>
          <w:b/>
          <w:u w:val="single"/>
        </w:rPr>
        <w:t>BIODATA FORMAT</w:t>
      </w:r>
    </w:p>
    <w:p w:rsidR="001E7522" w:rsidRDefault="001E7522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1E7522" w:rsidRDefault="001E7522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1E7522" w:rsidRDefault="001E7522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1E7522" w:rsidRDefault="001E7522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BE25A9" w:rsidRDefault="00BE25A9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BE25A9" w:rsidRDefault="00BE25A9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053F70" w:rsidRPr="00827A35" w:rsidRDefault="00344433" w:rsidP="00053F70">
      <w:pPr>
        <w:jc w:val="both"/>
        <w:rPr>
          <w:rFonts w:ascii="Arial" w:hAnsi="Arial" w:cs="Arial"/>
          <w:szCs w:val="21"/>
          <w:cs/>
        </w:rPr>
      </w:pPr>
      <w:r w:rsidRPr="00B72905">
        <w:rPr>
          <w:rFonts w:ascii="Arial Unicode MS" w:eastAsia="Arial Unicode MS" w:hAnsi="Arial Unicode MS" w:cs="Arial Unicode MS" w:hint="cs"/>
          <w:cs/>
          <w:lang w:bidi="hi-IN"/>
        </w:rPr>
        <w:t>विज्ञापन संख्या</w:t>
      </w:r>
      <w:r w:rsidR="00053F70">
        <w:rPr>
          <w:rFonts w:ascii="Arial Unicode MS" w:eastAsia="Arial Unicode MS" w:hAnsi="Arial Unicode MS" w:cs="Arial Unicode MS"/>
          <w:lang w:val="en-IN" w:bidi="hi-IN"/>
        </w:rPr>
        <w:t xml:space="preserve"> </w:t>
      </w:r>
      <w:r w:rsidR="001E7522" w:rsidRPr="00B72905">
        <w:rPr>
          <w:rFonts w:ascii="Arial" w:hAnsi="Arial" w:cs="Arial"/>
          <w:sz w:val="22"/>
          <w:szCs w:val="22"/>
        </w:rPr>
        <w:t xml:space="preserve">Advt. </w:t>
      </w:r>
      <w:proofErr w:type="spellStart"/>
      <w:r w:rsidR="001E7522" w:rsidRPr="00B72905">
        <w:rPr>
          <w:rFonts w:ascii="Arial" w:hAnsi="Arial" w:cs="Arial"/>
          <w:sz w:val="22"/>
          <w:szCs w:val="22"/>
        </w:rPr>
        <w:t>No.</w:t>
      </w:r>
      <w:r w:rsidR="001E7522">
        <w:rPr>
          <w:rFonts w:ascii="Arial" w:hAnsi="Arial" w:cs="Arial"/>
        </w:rPr>
        <w:t>:</w:t>
      </w:r>
      <w:r w:rsidR="00053F70">
        <w:rPr>
          <w:rFonts w:ascii="Arial" w:hAnsi="Arial" w:cs="Arial"/>
        </w:rPr>
        <w:t>NESAC</w:t>
      </w:r>
      <w:proofErr w:type="spellEnd"/>
      <w:r w:rsidR="00053F70">
        <w:rPr>
          <w:rFonts w:ascii="Arial" w:hAnsi="Arial" w:cs="Arial"/>
        </w:rPr>
        <w:t>/RMT-TEMP/01/2019 d</w:t>
      </w:r>
      <w:r w:rsidR="00053F70" w:rsidRPr="00827A35">
        <w:rPr>
          <w:rFonts w:ascii="Arial" w:hAnsi="Arial" w:cs="Arial"/>
        </w:rPr>
        <w:t>ate</w:t>
      </w:r>
      <w:r w:rsidR="00053F70">
        <w:rPr>
          <w:rFonts w:ascii="Arial" w:hAnsi="Arial" w:cs="Arial"/>
        </w:rPr>
        <w:t>d</w:t>
      </w:r>
      <w:r w:rsidR="00053F70" w:rsidRPr="00827A35">
        <w:rPr>
          <w:rFonts w:ascii="Arial" w:hAnsi="Arial" w:cs="Arial"/>
        </w:rPr>
        <w:t xml:space="preserve"> 14.02.2020</w:t>
      </w:r>
    </w:p>
    <w:p w:rsidR="00053F70" w:rsidRDefault="00053F70" w:rsidP="00053F70">
      <w:pPr>
        <w:jc w:val="center"/>
        <w:rPr>
          <w:rFonts w:ascii="Arial" w:hAnsi="Arial" w:cs="Arial"/>
          <w:b/>
          <w:u w:val="single"/>
        </w:rPr>
      </w:pPr>
    </w:p>
    <w:p w:rsidR="001E7522" w:rsidRDefault="001E7522" w:rsidP="00D63953">
      <w:pPr>
        <w:tabs>
          <w:tab w:val="left" w:pos="-315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22F50" w:rsidRDefault="00C22F50" w:rsidP="00D63953">
      <w:pPr>
        <w:tabs>
          <w:tab w:val="left" w:pos="-3150"/>
        </w:tabs>
        <w:jc w:val="both"/>
        <w:rPr>
          <w:rFonts w:ascii="Arial" w:hAnsi="Arial" w:cs="Arial"/>
        </w:rPr>
      </w:pPr>
    </w:p>
    <w:p w:rsidR="001E7522" w:rsidRPr="00053F70" w:rsidRDefault="00B72905" w:rsidP="00D63953">
      <w:pPr>
        <w:tabs>
          <w:tab w:val="left" w:pos="-3150"/>
        </w:tabs>
        <w:jc w:val="both"/>
        <w:rPr>
          <w:rFonts w:ascii="Arial Unicode MS" w:eastAsia="Arial Unicode MS" w:hAnsi="Arial Unicode MS" w:cs="Arial Unicode MS"/>
          <w:sz w:val="22"/>
          <w:szCs w:val="22"/>
          <w:lang w:bidi="hi-IN"/>
        </w:rPr>
      </w:pPr>
      <w:r w:rsidRPr="00B72905">
        <w:rPr>
          <w:rFonts w:ascii="Arial Unicode MS" w:eastAsia="Arial Unicode MS" w:hAnsi="Arial Unicode MS" w:cs="Arial Unicode MS" w:hint="cs"/>
          <w:cs/>
          <w:lang w:bidi="hi-IN"/>
        </w:rPr>
        <w:t>के लिए आवेदित पोस्ट</w:t>
      </w:r>
      <w:r w:rsidR="00344433">
        <w:rPr>
          <w:rFonts w:ascii="Arial" w:hAnsi="Arial" w:cs="Arial"/>
        </w:rPr>
        <w:t>/</w:t>
      </w:r>
      <w:r w:rsidR="001E7522" w:rsidRPr="00B72905">
        <w:rPr>
          <w:rFonts w:ascii="Arial" w:hAnsi="Arial" w:cs="Arial"/>
          <w:sz w:val="22"/>
          <w:szCs w:val="22"/>
        </w:rPr>
        <w:t xml:space="preserve">Post Applied </w:t>
      </w:r>
      <w:r w:rsidR="00295283" w:rsidRPr="00B72905">
        <w:rPr>
          <w:rFonts w:ascii="Arial" w:hAnsi="Arial" w:cs="Arial"/>
          <w:sz w:val="22"/>
          <w:szCs w:val="22"/>
        </w:rPr>
        <w:t>for</w:t>
      </w:r>
      <w:r w:rsidR="00F67099">
        <w:rPr>
          <w:rFonts w:ascii="Arial" w:hAnsi="Arial" w:cs="Arial"/>
        </w:rPr>
        <w:tab/>
      </w:r>
      <w:r w:rsidR="001E7522">
        <w:rPr>
          <w:rFonts w:ascii="Arial" w:hAnsi="Arial" w:cs="Arial"/>
        </w:rPr>
        <w:t>:</w:t>
      </w:r>
      <w:r w:rsidR="001E7522">
        <w:rPr>
          <w:rFonts w:ascii="Arial" w:hAnsi="Arial" w:cs="Arial"/>
        </w:rPr>
        <w:tab/>
      </w:r>
      <w:r w:rsidR="0033250A" w:rsidRPr="00053F70">
        <w:rPr>
          <w:rFonts w:ascii="Arial" w:hAnsi="Arial" w:cs="Arial"/>
          <w:sz w:val="22"/>
          <w:szCs w:val="22"/>
        </w:rPr>
        <w:t>Project Assistant</w:t>
      </w:r>
    </w:p>
    <w:p w:rsidR="00C22F50" w:rsidRPr="00B72905" w:rsidRDefault="00C22F50" w:rsidP="00D63953">
      <w:pPr>
        <w:tabs>
          <w:tab w:val="left" w:pos="-3150"/>
        </w:tabs>
        <w:jc w:val="both"/>
        <w:rPr>
          <w:rFonts w:ascii="Arial Unicode MS" w:eastAsia="Arial Unicode MS" w:hAnsi="Arial Unicode MS" w:cs="Arial Unicode MS"/>
        </w:rPr>
      </w:pPr>
    </w:p>
    <w:p w:rsidR="001E7522" w:rsidRPr="00053F70" w:rsidRDefault="00B72905" w:rsidP="0033250A">
      <w:pPr>
        <w:tabs>
          <w:tab w:val="left" w:pos="-3150"/>
        </w:tabs>
        <w:ind w:left="5040" w:hanging="5040"/>
        <w:jc w:val="both"/>
        <w:rPr>
          <w:rFonts w:ascii="Arial" w:hAnsi="Arial" w:cs="Arial"/>
          <w:sz w:val="22"/>
          <w:szCs w:val="22"/>
        </w:rPr>
      </w:pPr>
      <w:r w:rsidRPr="00B72905">
        <w:rPr>
          <w:rFonts w:ascii="Arial Unicode MS" w:eastAsia="Arial Unicode MS" w:hAnsi="Arial Unicode MS" w:cs="Arial Unicode MS" w:hint="cs"/>
          <w:cs/>
          <w:lang w:bidi="hi-IN"/>
        </w:rPr>
        <w:t>परियोजना का नाम और पोस्ट कोड सं</w:t>
      </w:r>
      <w:r w:rsidR="00344433">
        <w:rPr>
          <w:rFonts w:ascii="Arial" w:hAnsi="Arial" w:cs="Arial"/>
        </w:rPr>
        <w:t>/</w:t>
      </w:r>
      <w:r w:rsidR="00F67099" w:rsidRPr="00B72905">
        <w:rPr>
          <w:rFonts w:ascii="Arial" w:hAnsi="Arial" w:cs="Arial"/>
          <w:sz w:val="22"/>
          <w:szCs w:val="22"/>
        </w:rPr>
        <w:t>Project Name</w:t>
      </w:r>
      <w:r w:rsidR="00053F70">
        <w:rPr>
          <w:rFonts w:ascii="Arial" w:hAnsi="Arial" w:cs="Arial"/>
        </w:rPr>
        <w:t xml:space="preserve"> </w:t>
      </w:r>
      <w:r w:rsidR="00F67099">
        <w:rPr>
          <w:rFonts w:ascii="Arial" w:hAnsi="Arial" w:cs="Arial"/>
        </w:rPr>
        <w:t>:</w:t>
      </w:r>
      <w:r w:rsidR="0033250A" w:rsidRPr="00053F70">
        <w:rPr>
          <w:rFonts w:ascii="Arial" w:hAnsi="Arial" w:cs="Arial"/>
          <w:bCs/>
          <w:sz w:val="22"/>
          <w:szCs w:val="22"/>
        </w:rPr>
        <w:t xml:space="preserve">Geotagging of assets created under NERTPS </w:t>
      </w:r>
      <w:proofErr w:type="spellStart"/>
      <w:r w:rsidR="0033250A" w:rsidRPr="00053F70">
        <w:rPr>
          <w:rFonts w:ascii="Arial" w:hAnsi="Arial" w:cs="Arial"/>
          <w:bCs/>
          <w:sz w:val="22"/>
          <w:szCs w:val="22"/>
        </w:rPr>
        <w:t>Programme</w:t>
      </w:r>
      <w:proofErr w:type="spellEnd"/>
      <w:r w:rsidR="0033250A" w:rsidRPr="00053F70">
        <w:rPr>
          <w:rFonts w:ascii="Arial" w:hAnsi="Arial" w:cs="Arial"/>
          <w:bCs/>
          <w:sz w:val="22"/>
          <w:szCs w:val="22"/>
        </w:rPr>
        <w:t xml:space="preserve"> of Central Silk Board</w:t>
      </w:r>
    </w:p>
    <w:p w:rsidR="00BE25A9" w:rsidRPr="0068774C" w:rsidRDefault="00BE25A9" w:rsidP="00D63953">
      <w:pPr>
        <w:tabs>
          <w:tab w:val="left" w:pos="-3150"/>
        </w:tabs>
        <w:jc w:val="both"/>
        <w:rPr>
          <w:rFonts w:ascii="Arial" w:hAnsi="Arial" w:cs="Arial Unicode MS"/>
          <w:szCs w:val="21"/>
          <w:lang w:bidi="hi-IN"/>
        </w:rPr>
      </w:pPr>
    </w:p>
    <w:tbl>
      <w:tblPr>
        <w:tblW w:w="10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8"/>
        <w:gridCol w:w="4538"/>
        <w:gridCol w:w="5310"/>
      </w:tblGrid>
      <w:tr w:rsidR="001E7522" w:rsidRPr="00757DFD" w:rsidTr="00D1239C">
        <w:trPr>
          <w:trHeight w:val="773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 w:rsidRPr="00757DFD">
              <w:rPr>
                <w:rFonts w:ascii="Arial" w:hAnsi="Arial" w:cs="Arial"/>
              </w:rPr>
              <w:t>1.</w:t>
            </w:r>
          </w:p>
        </w:tc>
        <w:tc>
          <w:tcPr>
            <w:tcW w:w="4538" w:type="dxa"/>
          </w:tcPr>
          <w:p w:rsidR="001E7522" w:rsidRPr="0068774C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ूरा नाम (स्पष्ट अक्षरों में)</w:t>
            </w:r>
            <w:r w:rsidR="00344433" w:rsidRPr="0068774C">
              <w:rPr>
                <w:rFonts w:ascii="Arial Unicode MS" w:eastAsia="Arial Unicode MS" w:hAnsi="Arial Unicode MS" w:cs="Arial Unicode MS"/>
                <w:sz w:val="22"/>
                <w:szCs w:val="22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Name in full (IN BLOCK LETTERS)</w:t>
            </w:r>
          </w:p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D1239C">
        <w:trPr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 w:rsidRPr="00757DFD">
              <w:rPr>
                <w:rFonts w:ascii="Arial" w:hAnsi="Arial" w:cs="Arial"/>
              </w:rPr>
              <w:t>2.</w:t>
            </w:r>
          </w:p>
        </w:tc>
        <w:tc>
          <w:tcPr>
            <w:tcW w:w="4538" w:type="dxa"/>
          </w:tcPr>
          <w:p w:rsidR="001E7522" w:rsidRPr="0068774C" w:rsidRDefault="00B72905" w:rsidP="00666C4A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0"/>
                <w:szCs w:val="18"/>
                <w:cs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जन्म तिथि और आयु (</w:t>
            </w:r>
            <w:r w:rsidR="00666C4A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………………</w:t>
            </w:r>
            <w:r w:rsidR="00880003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 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तक)</w:t>
            </w:r>
            <w:r w:rsidR="00344433" w:rsidRPr="0068774C">
              <w:rPr>
                <w:rFonts w:ascii="Arial Unicode MS" w:eastAsia="Arial Unicode MS" w:hAnsi="Arial Unicode MS" w:cs="Arial Unicode MS"/>
                <w:sz w:val="22"/>
                <w:szCs w:val="22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 xml:space="preserve">Date of birth &amp; Age (As on </w:t>
            </w:r>
            <w:r w:rsidR="00666C4A">
              <w:rPr>
                <w:rFonts w:ascii="Arial" w:hAnsi="Arial" w:cs="Arial"/>
                <w:sz w:val="20"/>
                <w:szCs w:val="20"/>
              </w:rPr>
              <w:t>…………………..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D1239C">
        <w:trPr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 w:rsidRPr="00757DFD">
              <w:rPr>
                <w:rFonts w:ascii="Arial" w:hAnsi="Arial" w:cs="Arial"/>
              </w:rPr>
              <w:t>3.</w:t>
            </w:r>
          </w:p>
        </w:tc>
        <w:tc>
          <w:tcPr>
            <w:tcW w:w="4538" w:type="dxa"/>
          </w:tcPr>
          <w:p w:rsidR="001E7522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जन्म स्थान</w:t>
            </w:r>
            <w:r w:rsidR="00344433" w:rsidRPr="00B72905">
              <w:rPr>
                <w:rFonts w:ascii="Arial" w:hAnsi="Arial" w:cs="Arial"/>
                <w:sz w:val="22"/>
                <w:szCs w:val="22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Place of Birth</w:t>
            </w:r>
          </w:p>
          <w:p w:rsidR="0068774C" w:rsidRPr="0068774C" w:rsidRDefault="0068774C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cs/>
                <w:lang w:bidi="hi-IN"/>
              </w:rPr>
            </w:pP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68774C">
        <w:trPr>
          <w:trHeight w:val="577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</w:t>
            </w:r>
          </w:p>
        </w:tc>
        <w:tc>
          <w:tcPr>
            <w:tcW w:w="4538" w:type="dxa"/>
          </w:tcPr>
          <w:p w:rsidR="001E7522" w:rsidRPr="0068774C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0"/>
                <w:szCs w:val="18"/>
                <w:cs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राष्ट्रीयता</w:t>
            </w:r>
            <w:r>
              <w:rPr>
                <w:rFonts w:ascii="Arial Unicode MS" w:eastAsia="Arial Unicode MS" w:hAnsi="Arial Unicode MS" w:cs="Arial Unicode MS" w:hint="cs"/>
                <w:cs/>
                <w:lang w:bidi="hi-IN"/>
              </w:rPr>
              <w:t xml:space="preserve"> </w:t>
            </w:r>
            <w:r w:rsidR="00344433"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Nationality</w:t>
            </w: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D1239C">
        <w:trPr>
          <w:trHeight w:val="728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</w:t>
            </w:r>
          </w:p>
        </w:tc>
        <w:tc>
          <w:tcPr>
            <w:tcW w:w="4538" w:type="dxa"/>
          </w:tcPr>
          <w:p w:rsidR="001E7522" w:rsidRPr="00B72905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िता</w:t>
            </w:r>
            <w:r w:rsidRPr="0068774C">
              <w:rPr>
                <w:rFonts w:ascii="Arial Unicode MS" w:eastAsia="Arial Unicode MS" w:hAnsi="Arial Unicode MS" w:cs="Arial Unicode MS"/>
                <w:sz w:val="22"/>
                <w:szCs w:val="22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ति का नाम</w:t>
            </w:r>
            <w:r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Father’s/Husband’s Name</w:t>
            </w:r>
          </w:p>
          <w:p w:rsidR="001E7522" w:rsidRPr="00B72905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0D5FD7">
        <w:trPr>
          <w:trHeight w:val="1776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</w:t>
            </w:r>
          </w:p>
        </w:tc>
        <w:tc>
          <w:tcPr>
            <w:tcW w:w="4538" w:type="dxa"/>
          </w:tcPr>
          <w:p w:rsidR="001E7522" w:rsidRPr="0068774C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cs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त्राचार का पता (संपर्क संख्या के साथ)</w:t>
            </w:r>
            <w:r>
              <w:rPr>
                <w:rFonts w:ascii="Arial Unicode MS" w:eastAsia="Arial Unicode MS" w:hAnsi="Arial Unicode MS" w:cs="Arial Unicode MS" w:hint="cs"/>
                <w:cs/>
                <w:lang w:bidi="hi-IN"/>
              </w:rPr>
              <w:t xml:space="preserve"> </w:t>
            </w:r>
            <w:r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 xml:space="preserve">Address for correspondence (with </w:t>
            </w:r>
            <w:r w:rsidR="00295283" w:rsidRPr="0068774C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No.)</w:t>
            </w: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68774C">
        <w:trPr>
          <w:trHeight w:val="689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</w:p>
        </w:tc>
        <w:tc>
          <w:tcPr>
            <w:tcW w:w="4538" w:type="dxa"/>
          </w:tcPr>
          <w:p w:rsidR="001E7522" w:rsidRPr="00B72905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नज़दीकी रेलवे स्टेशन</w:t>
            </w:r>
            <w:r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Nearest Railway Station</w:t>
            </w: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68774C">
        <w:trPr>
          <w:trHeight w:val="1188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</w:t>
            </w:r>
          </w:p>
        </w:tc>
        <w:tc>
          <w:tcPr>
            <w:tcW w:w="4538" w:type="dxa"/>
          </w:tcPr>
          <w:p w:rsidR="001E7522" w:rsidRPr="0068774C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स्थायी पता</w:t>
            </w:r>
            <w:r>
              <w:rPr>
                <w:rFonts w:ascii="Arial Unicode MS" w:eastAsia="Arial Unicode MS" w:hAnsi="Arial Unicode MS" w:cs="Arial Unicode MS" w:hint="cs"/>
                <w:cs/>
                <w:lang w:bidi="hi-IN"/>
              </w:rPr>
              <w:t xml:space="preserve"> </w:t>
            </w:r>
            <w:r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Permanent Address</w:t>
            </w:r>
          </w:p>
          <w:p w:rsidR="001E7522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lang w:bidi="hi-IN"/>
              </w:rPr>
            </w:pPr>
          </w:p>
          <w:p w:rsidR="00BE25A9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lang w:bidi="hi-IN"/>
              </w:rPr>
            </w:pPr>
          </w:p>
          <w:p w:rsidR="000D5FD7" w:rsidRPr="0068774C" w:rsidRDefault="000D5FD7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lang w:bidi="hi-IN"/>
              </w:rPr>
            </w:pPr>
          </w:p>
          <w:p w:rsidR="001E7522" w:rsidRPr="00B72905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BE25A9" w:rsidRPr="00757DFD" w:rsidTr="00BE25A9">
        <w:trPr>
          <w:jc w:val="center"/>
        </w:trPr>
        <w:tc>
          <w:tcPr>
            <w:tcW w:w="718" w:type="dxa"/>
          </w:tcPr>
          <w:p w:rsidR="00BE25A9" w:rsidRPr="00757DFD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.</w:t>
            </w:r>
          </w:p>
        </w:tc>
        <w:tc>
          <w:tcPr>
            <w:tcW w:w="9848" w:type="dxa"/>
            <w:gridSpan w:val="2"/>
          </w:tcPr>
          <w:p w:rsidR="00BE25A9" w:rsidRPr="0068774C" w:rsidRDefault="00BE25A9" w:rsidP="00D63953">
            <w:pPr>
              <w:tabs>
                <w:tab w:val="left" w:pos="-3150"/>
              </w:tabs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क्या आवेदक अजा</w:t>
            </w:r>
            <w:r w:rsidRPr="0068774C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जजा</w:t>
            </w:r>
            <w:r w:rsidRPr="0068774C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पिव</w:t>
            </w:r>
            <w:r w:rsidRPr="0068774C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भूतपूर्व सैनिक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है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(कृपया निर्दिष्ट रूप से </w:t>
            </w:r>
            <w:r w:rsidRPr="000D6D3C">
              <w:rPr>
                <w:rFonts w:ascii="Arial Unicode MS" w:eastAsia="Arial Unicode MS" w:hAnsi="Arial Unicode MS" w:cs="Arial Unicode MS" w:hint="cs"/>
                <w:b/>
                <w:bCs/>
                <w:sz w:val="22"/>
                <w:szCs w:val="22"/>
                <w:cs/>
                <w:lang w:bidi="hi-IN"/>
              </w:rPr>
              <w:t>हाँ</w:t>
            </w:r>
            <w:r w:rsidRPr="000D6D3C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bidi="hi-IN"/>
              </w:rPr>
              <w:t>/</w:t>
            </w:r>
            <w:r w:rsidRPr="000D6D3C">
              <w:rPr>
                <w:rFonts w:ascii="Arial Unicode MS" w:eastAsia="Arial Unicode MS" w:hAnsi="Arial Unicode MS" w:cs="Arial Unicode MS" w:hint="cs"/>
                <w:b/>
                <w:bCs/>
                <w:sz w:val="22"/>
                <w:szCs w:val="22"/>
                <w:cs/>
                <w:lang w:bidi="hi-IN"/>
              </w:rPr>
              <w:t>नहीं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लिखे) </w:t>
            </w:r>
          </w:p>
          <w:p w:rsidR="00BE25A9" w:rsidRDefault="00BE25A9" w:rsidP="00D63953">
            <w:pPr>
              <w:tabs>
                <w:tab w:val="left" w:pos="-3150"/>
              </w:tabs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यदि हाँ, तो कृपया निर्दिष्ट करें कि आप किस श्रेणी से संबंधित है और साथ ही सक्षम अधिकारी द्वारा जारी निर्दिष्ट प्रपत्र में प्रमाणपत्र की एक प्रति संलग्न करें</w:t>
            </w:r>
          </w:p>
          <w:p w:rsidR="00BE25A9" w:rsidRPr="0068774C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68774C">
              <w:rPr>
                <w:rFonts w:ascii="Arial" w:hAnsi="Arial" w:cs="Arial"/>
                <w:sz w:val="20"/>
                <w:szCs w:val="20"/>
              </w:rPr>
              <w:t>Whether the applicant belongs to SC/ST/OBC/Persons with Disabilities / Ex-Serviceme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8774C">
              <w:rPr>
                <w:rFonts w:ascii="Arial" w:hAnsi="Arial" w:cs="Arial"/>
                <w:sz w:val="20"/>
                <w:szCs w:val="20"/>
              </w:rPr>
              <w:t xml:space="preserve">(Please specifically write </w:t>
            </w:r>
            <w:r w:rsidRPr="0068774C">
              <w:rPr>
                <w:rFonts w:ascii="Arial" w:hAnsi="Arial" w:cs="Arial"/>
                <w:b/>
                <w:sz w:val="20"/>
                <w:szCs w:val="20"/>
              </w:rPr>
              <w:t>YES/NO</w:t>
            </w:r>
            <w:r w:rsidRPr="006877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68774C">
              <w:rPr>
                <w:rFonts w:ascii="Arial" w:hAnsi="Arial" w:cs="Arial"/>
                <w:sz w:val="20"/>
                <w:szCs w:val="20"/>
              </w:rPr>
              <w:t>If YES, please write category to which you belong and attach a copy of certificate in the prescribed format issued by Competent Authority.</w:t>
            </w:r>
          </w:p>
          <w:p w:rsidR="00BE25A9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  <w:p w:rsidR="00BE25A9" w:rsidRPr="00757DFD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</w:tbl>
    <w:p w:rsidR="00D1239C" w:rsidRDefault="00D1239C" w:rsidP="00D63953">
      <w:pPr>
        <w:tabs>
          <w:tab w:val="left" w:pos="-3150"/>
        </w:tabs>
        <w:jc w:val="both"/>
        <w:rPr>
          <w:rFonts w:ascii="Arial" w:hAnsi="Arial" w:cs="Arial"/>
        </w:rPr>
        <w:sectPr w:rsidR="00D1239C" w:rsidSect="00B55100">
          <w:footerReference w:type="default" r:id="rId9"/>
          <w:pgSz w:w="12240" w:h="15840"/>
          <w:pgMar w:top="360" w:right="1152" w:bottom="90" w:left="1440" w:header="720" w:footer="720" w:gutter="0"/>
          <w:cols w:space="720"/>
          <w:docGrid w:linePitch="360"/>
        </w:sectPr>
      </w:pPr>
    </w:p>
    <w:tbl>
      <w:tblPr>
        <w:tblW w:w="10276" w:type="dxa"/>
        <w:tblInd w:w="-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24"/>
        <w:gridCol w:w="505"/>
        <w:gridCol w:w="1701"/>
        <w:gridCol w:w="992"/>
        <w:gridCol w:w="1418"/>
        <w:gridCol w:w="846"/>
        <w:gridCol w:w="1060"/>
        <w:gridCol w:w="1212"/>
        <w:gridCol w:w="704"/>
        <w:gridCol w:w="1114"/>
      </w:tblGrid>
      <w:tr w:rsidR="001E7522" w:rsidRPr="00C00381" w:rsidTr="00BE25A9">
        <w:tc>
          <w:tcPr>
            <w:tcW w:w="724" w:type="dxa"/>
            <w:tcBorders>
              <w:right w:val="single" w:sz="4" w:space="0" w:color="auto"/>
            </w:tcBorders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0.</w:t>
            </w:r>
          </w:p>
        </w:tc>
        <w:tc>
          <w:tcPr>
            <w:tcW w:w="9552" w:type="dxa"/>
            <w:gridSpan w:val="9"/>
            <w:tcBorders>
              <w:left w:val="single" w:sz="4" w:space="0" w:color="auto"/>
            </w:tcBorders>
          </w:tcPr>
          <w:p w:rsidR="001E7522" w:rsidRPr="00757DFD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i</w:t>
            </w:r>
            <w:proofErr w:type="spellEnd"/>
            <w:r>
              <w:rPr>
                <w:rFonts w:ascii="Arial" w:hAnsi="Arial" w:cs="Arial"/>
              </w:rPr>
              <w:t>)</w:t>
            </w:r>
            <w:r w:rsidR="000D6D3C">
              <w:rPr>
                <w:rFonts w:ascii="Arial" w:hAnsi="Arial" w:cs="Arial"/>
              </w:rPr>
              <w:t xml:space="preserve"> </w:t>
            </w:r>
            <w:r w:rsidR="005D4C54">
              <w:rPr>
                <w:rFonts w:ascii="Arial" w:hAnsi="Arial" w:cs="Nirmala UI" w:hint="cs"/>
                <w:szCs w:val="21"/>
                <w:cs/>
                <w:lang w:bidi="hi-IN"/>
              </w:rPr>
              <w:t xml:space="preserve">  </w:t>
            </w:r>
            <w:r w:rsidR="005D4C54" w:rsidRP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ए</w:t>
            </w:r>
            <w:r w:rsid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सएससी</w:t>
            </w:r>
            <w:r w:rsidR="005D4C54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/ </w:t>
            </w:r>
            <w:r w:rsid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एसएसएलसी</w:t>
            </w:r>
            <w:r w:rsidR="005D4C54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/ </w:t>
            </w:r>
            <w:r w:rsid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10 से सभी </w:t>
            </w:r>
            <w:r w:rsidR="003C6593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शैक्षणिक</w:t>
            </w:r>
            <w:r w:rsidR="003C6593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/ </w:t>
            </w:r>
            <w:r w:rsid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ेशेवर अर्हताओं का विवरण (सभी मार्क-शीट और प्रमाणपत्रों की प्रमाणित छायाप्रतियों को संलग्न करे</w:t>
            </w:r>
            <w:proofErr w:type="gramStart"/>
            <w:r w:rsid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ं )</w:t>
            </w:r>
            <w:proofErr w:type="gramEnd"/>
            <w:r w:rsidR="000D6D3C">
              <w:rPr>
                <w:rFonts w:ascii="Arial" w:hAnsi="Arial" w:cs="Arial"/>
              </w:rPr>
              <w:t xml:space="preserve"> </w:t>
            </w:r>
            <w:r w:rsidR="00344433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 xml:space="preserve"> </w:t>
            </w:r>
            <w:r w:rsidRPr="000D6D3C">
              <w:rPr>
                <w:rFonts w:ascii="Arial" w:hAnsi="Arial" w:cs="Arial"/>
                <w:sz w:val="20"/>
                <w:szCs w:val="20"/>
              </w:rPr>
              <w:t>Educational/Professional qualifications</w:t>
            </w:r>
            <w:r w:rsidR="00F67099" w:rsidRPr="000D6D3C">
              <w:rPr>
                <w:rFonts w:ascii="Arial" w:hAnsi="Arial" w:cs="Arial"/>
                <w:sz w:val="20"/>
                <w:szCs w:val="20"/>
              </w:rPr>
              <w:t xml:space="preserve"> from SSC/SSLC/10 onwards</w:t>
            </w:r>
            <w:r w:rsidRPr="000D6D3C">
              <w:rPr>
                <w:rFonts w:ascii="Arial" w:hAnsi="Arial" w:cs="Arial"/>
                <w:sz w:val="20"/>
                <w:szCs w:val="20"/>
              </w:rPr>
              <w:t xml:space="preserve"> (Attested Xerox copies of all mark-sheets and certificates to be enclosed.)</w:t>
            </w:r>
          </w:p>
        </w:tc>
      </w:tr>
      <w:tr w:rsidR="001E7522" w:rsidRPr="00C00381" w:rsidTr="00BE25A9">
        <w:tc>
          <w:tcPr>
            <w:tcW w:w="1229" w:type="dxa"/>
            <w:gridSpan w:val="2"/>
            <w:vAlign w:val="center"/>
          </w:tcPr>
          <w:p w:rsidR="001E7522" w:rsidRPr="000A79D9" w:rsidRDefault="000D6D3C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र्हता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Qualification</w:t>
            </w:r>
          </w:p>
        </w:tc>
        <w:tc>
          <w:tcPr>
            <w:tcW w:w="1701" w:type="dxa"/>
            <w:vAlign w:val="center"/>
          </w:tcPr>
          <w:p w:rsidR="001E7522" w:rsidRPr="000A79D9" w:rsidRDefault="000D6D3C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क्षेत्र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="003C6593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शिक्षण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विषय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Field</w:t>
            </w:r>
            <w:r w:rsidR="00F67099" w:rsidRPr="000D6D3C">
              <w:rPr>
                <w:rFonts w:ascii="Arial" w:hAnsi="Arial" w:cs="Arial"/>
                <w:sz w:val="18"/>
                <w:szCs w:val="18"/>
              </w:rPr>
              <w:t>/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 xml:space="preserve"> Discipline</w:t>
            </w:r>
            <w:r w:rsidR="00F67099" w:rsidRPr="000D6D3C">
              <w:rPr>
                <w:rFonts w:ascii="Arial" w:hAnsi="Arial" w:cs="Arial"/>
                <w:sz w:val="18"/>
                <w:szCs w:val="18"/>
              </w:rPr>
              <w:t>/S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ubject</w:t>
            </w:r>
          </w:p>
        </w:tc>
        <w:tc>
          <w:tcPr>
            <w:tcW w:w="992" w:type="dxa"/>
            <w:vAlign w:val="center"/>
          </w:tcPr>
          <w:p w:rsidR="001E7522" w:rsidRPr="000A79D9" w:rsidRDefault="003C6593" w:rsidP="003C6593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वर्ष </w:t>
            </w:r>
            <w:r w:rsidR="000D6D3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Year of Passing</w:t>
            </w:r>
          </w:p>
        </w:tc>
        <w:tc>
          <w:tcPr>
            <w:tcW w:w="1418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बोर्ड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/ 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विश्वविद्यालय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संस्थान</w:t>
            </w:r>
            <w:r w:rsidR="000D6D3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Board/ University/ Institution</w:t>
            </w:r>
          </w:p>
        </w:tc>
        <w:tc>
          <w:tcPr>
            <w:tcW w:w="846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्राप्त अंक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Marks obtained</w:t>
            </w:r>
          </w:p>
        </w:tc>
        <w:tc>
          <w:tcPr>
            <w:tcW w:w="1060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धिकतमअंक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Maximum Marks</w:t>
            </w:r>
          </w:p>
        </w:tc>
        <w:tc>
          <w:tcPr>
            <w:tcW w:w="1212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ंक का प्रतिशत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Percentage of Marks</w:t>
            </w:r>
          </w:p>
        </w:tc>
        <w:tc>
          <w:tcPr>
            <w:tcW w:w="704" w:type="dxa"/>
            <w:vAlign w:val="center"/>
          </w:tcPr>
          <w:p w:rsidR="003C6593" w:rsidRDefault="003C6593" w:rsidP="001E7522">
            <w:pPr>
              <w:tabs>
                <w:tab w:val="left" w:pos="-3150"/>
              </w:tabs>
              <w:jc w:val="center"/>
              <w:rPr>
                <w:rFonts w:ascii="Arial" w:hAnsi="Arial" w:cs="Arial Unicode MS"/>
                <w:sz w:val="20"/>
                <w:szCs w:val="18"/>
                <w:lang w:bidi="hi-IN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श्रेणी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 Unicode MS" w:hint="cs"/>
                <w:sz w:val="20"/>
                <w:szCs w:val="18"/>
                <w:cs/>
                <w:lang w:bidi="hi-IN"/>
              </w:rPr>
              <w:t xml:space="preserve"> </w:t>
            </w:r>
            <w:r w:rsidRPr="003C6593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द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</w:p>
          <w:p w:rsidR="001E7522" w:rsidRPr="000A79D9" w:rsidRDefault="001E7522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6D3C">
              <w:rPr>
                <w:rFonts w:ascii="Arial" w:hAnsi="Arial" w:cs="Arial"/>
                <w:sz w:val="18"/>
                <w:szCs w:val="18"/>
              </w:rPr>
              <w:t>Rank/ Class</w:t>
            </w:r>
          </w:p>
        </w:tc>
        <w:tc>
          <w:tcPr>
            <w:tcW w:w="1114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ाठ्यक्रम संपन्न (हाँ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नहीं)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Course completed (Yes/No)</w:t>
            </w:r>
          </w:p>
        </w:tc>
      </w:tr>
      <w:tr w:rsidR="001E7522" w:rsidRPr="00C00381" w:rsidTr="00BE25A9">
        <w:trPr>
          <w:trHeight w:val="628"/>
        </w:trPr>
        <w:tc>
          <w:tcPr>
            <w:tcW w:w="1229" w:type="dxa"/>
            <w:gridSpan w:val="2"/>
          </w:tcPr>
          <w:p w:rsidR="001E7522" w:rsidRPr="000A79D9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BE25A9">
        <w:trPr>
          <w:trHeight w:val="565"/>
        </w:trPr>
        <w:tc>
          <w:tcPr>
            <w:tcW w:w="1229" w:type="dxa"/>
            <w:gridSpan w:val="2"/>
          </w:tcPr>
          <w:p w:rsidR="001E7522" w:rsidRPr="000A79D9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BE25A9">
        <w:trPr>
          <w:trHeight w:val="702"/>
        </w:trPr>
        <w:tc>
          <w:tcPr>
            <w:tcW w:w="1229" w:type="dxa"/>
            <w:gridSpan w:val="2"/>
          </w:tcPr>
          <w:p w:rsidR="001E7522" w:rsidRPr="000A79D9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BE25A9">
        <w:trPr>
          <w:trHeight w:val="710"/>
        </w:trPr>
        <w:tc>
          <w:tcPr>
            <w:tcW w:w="1229" w:type="dxa"/>
            <w:gridSpan w:val="2"/>
          </w:tcPr>
          <w:p w:rsidR="001E7522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BE25A9">
        <w:trPr>
          <w:trHeight w:val="546"/>
        </w:trPr>
        <w:tc>
          <w:tcPr>
            <w:tcW w:w="1229" w:type="dxa"/>
            <w:gridSpan w:val="2"/>
          </w:tcPr>
          <w:p w:rsidR="001E7522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</w:tbl>
    <w:p w:rsidR="001E7522" w:rsidRDefault="001E7522" w:rsidP="001E7522">
      <w:pPr>
        <w:tabs>
          <w:tab w:val="left" w:pos="-3150"/>
        </w:tabs>
        <w:ind w:left="-270"/>
        <w:jc w:val="both"/>
        <w:rPr>
          <w:rFonts w:ascii="Arial" w:hAnsi="Arial" w:cs="Arial"/>
        </w:rPr>
      </w:pPr>
    </w:p>
    <w:tbl>
      <w:tblPr>
        <w:tblStyle w:val="TableGrid"/>
        <w:tblW w:w="10159" w:type="dxa"/>
        <w:tblInd w:w="-270" w:type="dxa"/>
        <w:tblLook w:val="04A0" w:firstRow="1" w:lastRow="0" w:firstColumn="1" w:lastColumn="0" w:noHBand="0" w:noVBand="1"/>
      </w:tblPr>
      <w:tblGrid>
        <w:gridCol w:w="662"/>
        <w:gridCol w:w="3685"/>
        <w:gridCol w:w="5812"/>
      </w:tblGrid>
      <w:tr w:rsidR="003B33AF" w:rsidTr="003B33AF">
        <w:trPr>
          <w:trHeight w:val="1245"/>
        </w:trPr>
        <w:tc>
          <w:tcPr>
            <w:tcW w:w="662" w:type="dxa"/>
          </w:tcPr>
          <w:p w:rsidR="003B33AF" w:rsidRDefault="003B33AF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.</w:t>
            </w:r>
          </w:p>
        </w:tc>
        <w:tc>
          <w:tcPr>
            <w:tcW w:w="3685" w:type="dxa"/>
          </w:tcPr>
          <w:p w:rsidR="003B33AF" w:rsidRDefault="007115F1" w:rsidP="003B33AF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क्या आवेदक के पास पद के लिए आवश्यकीय प्रत्यय-पत्र है। यदि हाँ तो विवरण दें 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="003B33AF" w:rsidRPr="007115F1">
              <w:rPr>
                <w:rFonts w:ascii="Arial" w:hAnsi="Arial" w:cs="Arial"/>
                <w:sz w:val="20"/>
                <w:szCs w:val="20"/>
              </w:rPr>
              <w:t>Whether the applicant is having the desirable credential for the post. If, Yes, give details:</w:t>
            </w:r>
          </w:p>
        </w:tc>
        <w:tc>
          <w:tcPr>
            <w:tcW w:w="5812" w:type="dxa"/>
          </w:tcPr>
          <w:p w:rsidR="003B33AF" w:rsidRDefault="003B33AF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</w:tbl>
    <w:p w:rsidR="003B33AF" w:rsidRDefault="003B33AF" w:rsidP="001E7522">
      <w:pPr>
        <w:tabs>
          <w:tab w:val="left" w:pos="-3150"/>
        </w:tabs>
        <w:ind w:left="-270"/>
        <w:jc w:val="both"/>
        <w:rPr>
          <w:rFonts w:ascii="Arial" w:hAnsi="Arial" w:cs="Arial"/>
        </w:rPr>
      </w:pPr>
    </w:p>
    <w:p w:rsidR="001E7522" w:rsidRPr="007115F1" w:rsidRDefault="003B33AF" w:rsidP="001E7522">
      <w:pPr>
        <w:tabs>
          <w:tab w:val="left" w:pos="-3150"/>
          <w:tab w:val="left" w:pos="450"/>
        </w:tabs>
        <w:ind w:left="45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>12.</w:t>
      </w:r>
      <w:r>
        <w:rPr>
          <w:rFonts w:ascii="Arial" w:hAnsi="Arial" w:cs="Arial"/>
        </w:rPr>
        <w:tab/>
      </w:r>
      <w:r w:rsidR="007115F1">
        <w:rPr>
          <w:rFonts w:ascii="Arial Unicode MS" w:eastAsia="Arial Unicode MS" w:hAnsi="Arial Unicode MS" w:cs="Arial Unicode MS" w:hint="cs"/>
          <w:sz w:val="22"/>
          <w:szCs w:val="22"/>
          <w:cs/>
          <w:lang w:bidi="hi-IN"/>
        </w:rPr>
        <w:t xml:space="preserve"> विगत, वर्तमान रोज़गारों का विवरण दें, यदि है तो, वर्तमान स्थिति से विगत तक का क्रमानुसार विवरण दें</w:t>
      </w:r>
      <w:proofErr w:type="gramStart"/>
      <w:r w:rsidR="007115F1">
        <w:rPr>
          <w:rFonts w:ascii="Arial Unicode MS" w:eastAsia="Arial Unicode MS" w:hAnsi="Arial Unicode MS" w:cs="Arial Unicode MS" w:hint="cs"/>
          <w:sz w:val="22"/>
          <w:szCs w:val="22"/>
          <w:cs/>
          <w:lang w:bidi="hi-IN"/>
        </w:rPr>
        <w:t xml:space="preserve">।  </w:t>
      </w:r>
      <w:r w:rsidR="007115F1">
        <w:rPr>
          <w:rFonts w:ascii="Arial Unicode MS" w:eastAsia="Arial Unicode MS" w:hAnsi="Arial Unicode MS" w:cs="Arial Unicode MS"/>
          <w:sz w:val="22"/>
          <w:szCs w:val="22"/>
          <w:lang w:bidi="hi-IN"/>
        </w:rPr>
        <w:t>/</w:t>
      </w:r>
      <w:proofErr w:type="gramEnd"/>
      <w:r w:rsidR="001E7522" w:rsidRPr="007115F1">
        <w:rPr>
          <w:rFonts w:ascii="Arial" w:hAnsi="Arial" w:cs="Arial"/>
          <w:sz w:val="22"/>
          <w:szCs w:val="22"/>
        </w:rPr>
        <w:t>Details of previous/present employment held, if any, in chronological order starting from present position to backwards:</w:t>
      </w:r>
    </w:p>
    <w:tbl>
      <w:tblPr>
        <w:tblW w:w="10638" w:type="dxa"/>
        <w:jc w:val="center"/>
        <w:tblInd w:w="-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73"/>
        <w:gridCol w:w="1576"/>
        <w:gridCol w:w="1576"/>
        <w:gridCol w:w="1407"/>
        <w:gridCol w:w="1016"/>
        <w:gridCol w:w="1980"/>
        <w:gridCol w:w="1710"/>
      </w:tblGrid>
      <w:tr w:rsidR="001E7522" w:rsidRPr="00C00381" w:rsidTr="001E7522">
        <w:trPr>
          <w:jc w:val="center"/>
        </w:trPr>
        <w:tc>
          <w:tcPr>
            <w:tcW w:w="1373" w:type="dxa"/>
            <w:vMerge w:val="restart"/>
            <w:vAlign w:val="center"/>
          </w:tcPr>
          <w:p w:rsidR="001E7522" w:rsidRPr="004F0760" w:rsidRDefault="007115F1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15F1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द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Post held</w:t>
            </w:r>
          </w:p>
        </w:tc>
        <w:tc>
          <w:tcPr>
            <w:tcW w:w="4559" w:type="dxa"/>
            <w:gridSpan w:val="3"/>
          </w:tcPr>
          <w:p w:rsidR="001E7522" w:rsidRPr="004F0760" w:rsidRDefault="009A0C7F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15F1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द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Period of service</w:t>
            </w:r>
          </w:p>
        </w:tc>
        <w:tc>
          <w:tcPr>
            <w:tcW w:w="1016" w:type="dxa"/>
            <w:vMerge w:val="restart"/>
            <w:vAlign w:val="center"/>
          </w:tcPr>
          <w:p w:rsidR="001E7522" w:rsidRPr="004F0760" w:rsidRDefault="009A0C7F" w:rsidP="00666C4A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आहरित वेतन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666C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Salary drawn</w:t>
            </w:r>
          </w:p>
        </w:tc>
        <w:tc>
          <w:tcPr>
            <w:tcW w:w="1980" w:type="dxa"/>
            <w:vMerge w:val="restart"/>
            <w:vAlign w:val="center"/>
          </w:tcPr>
          <w:p w:rsidR="001E7522" w:rsidRPr="004F0760" w:rsidRDefault="009A0C7F" w:rsidP="00666C4A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नाम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स्थान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संगठन की स्थिति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666C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 xml:space="preserve">Name/Place/ State of </w:t>
            </w:r>
            <w:proofErr w:type="spellStart"/>
            <w:r w:rsidR="001E7522" w:rsidRPr="004F0760">
              <w:rPr>
                <w:rFonts w:ascii="Arial" w:hAnsi="Arial" w:cs="Arial"/>
                <w:sz w:val="20"/>
                <w:szCs w:val="20"/>
              </w:rPr>
              <w:t>Organisation</w:t>
            </w:r>
            <w:proofErr w:type="spellEnd"/>
          </w:p>
        </w:tc>
        <w:tc>
          <w:tcPr>
            <w:tcW w:w="1710" w:type="dxa"/>
            <w:vMerge w:val="restart"/>
            <w:vAlign w:val="center"/>
          </w:tcPr>
          <w:p w:rsidR="001E7522" w:rsidRPr="004F0760" w:rsidRDefault="009A0C7F" w:rsidP="00666C4A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कार्य विवरण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666C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Nature of duties</w:t>
            </w:r>
          </w:p>
        </w:tc>
      </w:tr>
      <w:tr w:rsidR="001E7522" w:rsidRPr="00C00381" w:rsidTr="001E7522">
        <w:trPr>
          <w:jc w:val="center"/>
        </w:trPr>
        <w:tc>
          <w:tcPr>
            <w:tcW w:w="1373" w:type="dxa"/>
            <w:vMerge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6" w:type="dxa"/>
          </w:tcPr>
          <w:p w:rsidR="001E7522" w:rsidRPr="004F0760" w:rsidRDefault="009A0C7F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से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From</w:t>
            </w:r>
          </w:p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0760">
              <w:rPr>
                <w:rFonts w:ascii="Arial" w:hAnsi="Arial" w:cs="Arial"/>
                <w:sz w:val="20"/>
                <w:szCs w:val="20"/>
              </w:rPr>
              <w:t>(DD/MM/YY)</w:t>
            </w:r>
          </w:p>
        </w:tc>
        <w:tc>
          <w:tcPr>
            <w:tcW w:w="1576" w:type="dxa"/>
          </w:tcPr>
          <w:p w:rsidR="001E7522" w:rsidRPr="004F0760" w:rsidRDefault="009A0C7F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तक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To</w:t>
            </w:r>
          </w:p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0760">
              <w:rPr>
                <w:rFonts w:ascii="Arial" w:hAnsi="Arial" w:cs="Arial"/>
                <w:sz w:val="20"/>
                <w:szCs w:val="20"/>
              </w:rPr>
              <w:t>(DD/MM/YY)</w:t>
            </w:r>
          </w:p>
        </w:tc>
        <w:tc>
          <w:tcPr>
            <w:tcW w:w="1407" w:type="dxa"/>
          </w:tcPr>
          <w:p w:rsidR="001E7522" w:rsidRPr="004F0760" w:rsidRDefault="009A0C7F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अवधि- महीनों में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Duration in months</w:t>
            </w:r>
          </w:p>
        </w:tc>
        <w:tc>
          <w:tcPr>
            <w:tcW w:w="1016" w:type="dxa"/>
            <w:vMerge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vMerge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522" w:rsidRPr="00C00381" w:rsidTr="003B33AF">
        <w:trPr>
          <w:trHeight w:val="412"/>
          <w:jc w:val="center"/>
        </w:trPr>
        <w:tc>
          <w:tcPr>
            <w:tcW w:w="1373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6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6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07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6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522" w:rsidRPr="00C00381" w:rsidTr="003B33AF">
        <w:trPr>
          <w:trHeight w:val="431"/>
          <w:jc w:val="center"/>
        </w:trPr>
        <w:tc>
          <w:tcPr>
            <w:tcW w:w="1373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07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1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3B33AF">
        <w:trPr>
          <w:trHeight w:val="411"/>
          <w:jc w:val="center"/>
        </w:trPr>
        <w:tc>
          <w:tcPr>
            <w:tcW w:w="1373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07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1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</w:tr>
    </w:tbl>
    <w:p w:rsidR="001E7522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</w:rPr>
      </w:pPr>
    </w:p>
    <w:tbl>
      <w:tblPr>
        <w:tblW w:w="10548" w:type="dxa"/>
        <w:jc w:val="center"/>
        <w:tblInd w:w="-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38"/>
        <w:gridCol w:w="6750"/>
        <w:gridCol w:w="3060"/>
      </w:tblGrid>
      <w:tr w:rsidR="001E7522" w:rsidRPr="00D40DE0" w:rsidTr="003B33AF">
        <w:trPr>
          <w:trHeight w:val="463"/>
          <w:jc w:val="center"/>
        </w:trPr>
        <w:tc>
          <w:tcPr>
            <w:tcW w:w="7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7522" w:rsidRPr="00D40DE0" w:rsidRDefault="003B33AF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  <w:r w:rsidR="001E7522" w:rsidRPr="00D40DE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7522" w:rsidRPr="00D40DE0" w:rsidRDefault="00650C0B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यदि चयन किया गया तो पद को ग्रहण करने की न्यूनतम अवधि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D40DE0">
              <w:rPr>
                <w:rFonts w:ascii="Arial" w:hAnsi="Arial" w:cs="Arial"/>
                <w:sz w:val="22"/>
                <w:szCs w:val="22"/>
              </w:rPr>
              <w:t>If selected, the minimum time required to join the pos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7522" w:rsidRPr="00D40DE0" w:rsidRDefault="001E7522" w:rsidP="001E7522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7522" w:rsidRPr="00D40DE0" w:rsidTr="003B33AF">
        <w:trPr>
          <w:trHeight w:val="413"/>
          <w:jc w:val="center"/>
        </w:trPr>
        <w:tc>
          <w:tcPr>
            <w:tcW w:w="7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7522" w:rsidRPr="00D40DE0" w:rsidRDefault="003B33AF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  <w:r w:rsidR="001E7522" w:rsidRPr="00D40DE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7522" w:rsidRPr="00D40DE0" w:rsidRDefault="00650C0B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संदर्भ सहित कोई अन्य अतिरिक्त संबंधित सूचना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D40DE0">
              <w:rPr>
                <w:rFonts w:ascii="Arial" w:hAnsi="Arial" w:cs="Arial"/>
                <w:sz w:val="22"/>
                <w:szCs w:val="22"/>
              </w:rPr>
              <w:t>Any other additional relevant information including reference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7522" w:rsidRPr="00D40DE0" w:rsidRDefault="001E7522" w:rsidP="001E7522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1E7522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</w:rPr>
      </w:pPr>
    </w:p>
    <w:p w:rsidR="00287683" w:rsidRDefault="00287683" w:rsidP="001E7522">
      <w:pPr>
        <w:tabs>
          <w:tab w:val="left" w:pos="-3150"/>
          <w:tab w:val="left" w:pos="450"/>
        </w:tabs>
        <w:ind w:left="-270"/>
        <w:jc w:val="center"/>
        <w:rPr>
          <w:rFonts w:ascii="Arial Unicode MS" w:eastAsia="Arial Unicode MS" w:hAnsi="Arial Unicode MS" w:cs="Arial Unicode MS"/>
          <w:bCs/>
          <w:u w:val="single"/>
          <w:lang w:bidi="hi-IN"/>
        </w:rPr>
      </w:pPr>
    </w:p>
    <w:p w:rsidR="00287683" w:rsidRDefault="00287683" w:rsidP="001E7522">
      <w:pPr>
        <w:tabs>
          <w:tab w:val="left" w:pos="-3150"/>
          <w:tab w:val="left" w:pos="450"/>
        </w:tabs>
        <w:ind w:left="-270"/>
        <w:jc w:val="center"/>
        <w:rPr>
          <w:rFonts w:ascii="Arial Unicode MS" w:eastAsia="Arial Unicode MS" w:hAnsi="Arial Unicode MS" w:cs="Arial Unicode MS"/>
          <w:bCs/>
          <w:u w:val="single"/>
          <w:lang w:bidi="hi-IN"/>
        </w:rPr>
      </w:pPr>
    </w:p>
    <w:p w:rsidR="001E7522" w:rsidRPr="00D40DE0" w:rsidRDefault="006B57CA" w:rsidP="001E7522">
      <w:pPr>
        <w:tabs>
          <w:tab w:val="left" w:pos="-3150"/>
          <w:tab w:val="left" w:pos="450"/>
        </w:tabs>
        <w:ind w:left="-270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6B57CA">
        <w:rPr>
          <w:rFonts w:ascii="Arial Unicode MS" w:eastAsia="Arial Unicode MS" w:hAnsi="Arial Unicode MS" w:cs="Arial Unicode MS" w:hint="cs"/>
          <w:bCs/>
          <w:u w:val="single"/>
          <w:cs/>
          <w:lang w:bidi="hi-IN"/>
        </w:rPr>
        <w:lastRenderedPageBreak/>
        <w:t xml:space="preserve">घोषणा </w:t>
      </w:r>
      <w:r w:rsidR="00344433">
        <w:rPr>
          <w:rFonts w:ascii="Arial" w:hAnsi="Arial" w:cs="Arial"/>
          <w:b/>
          <w:sz w:val="22"/>
          <w:szCs w:val="22"/>
          <w:u w:val="single"/>
        </w:rPr>
        <w:t>/</w:t>
      </w:r>
      <w:r w:rsidR="001E7522" w:rsidRPr="00D40DE0">
        <w:rPr>
          <w:rFonts w:ascii="Arial" w:hAnsi="Arial" w:cs="Arial"/>
          <w:b/>
          <w:sz w:val="22"/>
          <w:szCs w:val="22"/>
          <w:u w:val="single"/>
        </w:rPr>
        <w:t>DECLARATION:</w:t>
      </w:r>
    </w:p>
    <w:p w:rsidR="00287683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sz w:val="22"/>
          <w:szCs w:val="22"/>
        </w:rPr>
      </w:pPr>
      <w:r w:rsidRPr="00D40DE0">
        <w:rPr>
          <w:rFonts w:ascii="Arial" w:hAnsi="Arial" w:cs="Arial"/>
          <w:sz w:val="22"/>
          <w:szCs w:val="22"/>
        </w:rPr>
        <w:tab/>
      </w:r>
    </w:p>
    <w:p w:rsidR="001E7522" w:rsidRPr="00287683" w:rsidRDefault="006B57CA" w:rsidP="00F76902">
      <w:pPr>
        <w:pStyle w:val="HTMLPreformatted"/>
        <w:shd w:val="clear" w:color="auto" w:fill="F8F9FA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 Unicode MS" w:eastAsia="Arial Unicode MS" w:hAnsi="Arial Unicode MS" w:cs="Arial Unicode MS" w:hint="cs"/>
          <w:sz w:val="22"/>
          <w:szCs w:val="22"/>
          <w:cs/>
        </w:rPr>
        <w:t>मैं एतद द्वारा यह प्रमाणित करता</w:t>
      </w:r>
      <w:r>
        <w:rPr>
          <w:rFonts w:ascii="Arial Unicode MS" w:eastAsia="Arial Unicode MS" w:hAnsi="Arial Unicode MS" w:cs="Arial Unicode MS"/>
          <w:sz w:val="22"/>
          <w:szCs w:val="22"/>
        </w:rPr>
        <w:t>/</w:t>
      </w:r>
      <w:r>
        <w:rPr>
          <w:rFonts w:ascii="Arial Unicode MS" w:eastAsia="Arial Unicode MS" w:hAnsi="Arial Unicode MS" w:cs="Arial Unicode MS" w:hint="cs"/>
          <w:sz w:val="22"/>
          <w:szCs w:val="22"/>
          <w:cs/>
        </w:rPr>
        <w:t>करती  हुँ कि</w:t>
      </w:r>
      <w:r>
        <w:rPr>
          <w:rFonts w:ascii="Arial Unicode MS" w:eastAsia="Arial Unicode MS" w:hAnsi="Arial Unicode MS" w:cs="Arial Unicode MS"/>
          <w:sz w:val="22"/>
          <w:szCs w:val="22"/>
        </w:rPr>
        <w:t xml:space="preserve"> </w:t>
      </w:r>
      <w:r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मेरे द्वारा प्रदान की गई सारी सूचनाएं मेरी जानकारी और विश्वास के अनुसार सत्य है । मैंने </w:t>
      </w:r>
      <w:r w:rsidR="002E3580">
        <w:rPr>
          <w:rFonts w:ascii="Arial Unicode MS" w:eastAsia="Arial Unicode MS" w:hAnsi="Arial Unicode MS" w:cs="Arial Unicode MS" w:hint="cs"/>
          <w:sz w:val="22"/>
          <w:szCs w:val="22"/>
          <w:cs/>
        </w:rPr>
        <w:t>उक्त विवरण में किसी भी वस्तुगत तथ्य  या तथ्यात्मक सूचना का दमन नहीं किया है ।</w:t>
      </w:r>
      <w:r w:rsidR="00287683"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 यदि मैंने की गलत सूचना दी हो, या किसी भी भौतिक या  तथ्यात्मक जानकारी को दबाया हो तो मेरी सेव</w:t>
      </w:r>
      <w:r w:rsidR="00A24F85">
        <w:rPr>
          <w:rFonts w:ascii="Arial Unicode MS" w:eastAsia="Arial Unicode MS" w:hAnsi="Arial Unicode MS" w:cs="Arial Unicode MS" w:hint="cs"/>
          <w:sz w:val="22"/>
          <w:szCs w:val="22"/>
          <w:cs/>
        </w:rPr>
        <w:t>ाओं</w:t>
      </w:r>
      <w:r w:rsidR="00287683"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 को बिना किसी भी नोटिस या कारण के समाप्त किया जा सकता है । मैं ऐसी किसी भी निजी परिस्थिती से अवगत नहीं हुँ, जो </w:t>
      </w:r>
      <w:r w:rsidR="00F76902" w:rsidRPr="00F76902">
        <w:rPr>
          <w:rFonts w:ascii="Arial Unicode MS" w:eastAsia="Arial Unicode MS" w:hAnsi="Arial Unicode MS" w:cs="Arial Unicode MS" w:hint="cs"/>
          <w:sz w:val="22"/>
          <w:szCs w:val="22"/>
          <w:cs/>
        </w:rPr>
        <w:t>परियोजना</w:t>
      </w:r>
      <w:r w:rsidR="00287683"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 के तहत मेरी रोज़गार के लिए मेरी स्वास्थता को प्रभावित करती है । </w:t>
      </w:r>
      <w:r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 </w:t>
      </w:r>
      <w:r w:rsidR="00344433">
        <w:rPr>
          <w:rFonts w:ascii="Arial" w:hAnsi="Arial" w:cs="Arial"/>
          <w:sz w:val="22"/>
          <w:szCs w:val="22"/>
        </w:rPr>
        <w:t>/</w:t>
      </w:r>
      <w:r w:rsidR="001E7522" w:rsidRPr="00D40DE0">
        <w:rPr>
          <w:rFonts w:ascii="Arial" w:hAnsi="Arial" w:cs="Arial"/>
          <w:sz w:val="22"/>
          <w:szCs w:val="22"/>
        </w:rPr>
        <w:t xml:space="preserve">I hereby certify that the foregoing information is correct to the best of my knowledge and belief. I have not suppressed any material fact or factual information in the above statement. </w:t>
      </w:r>
      <w:r w:rsidR="001E7522" w:rsidRPr="00287683">
        <w:rPr>
          <w:rFonts w:ascii="Arial" w:hAnsi="Arial" w:cs="Arial"/>
          <w:sz w:val="22"/>
          <w:szCs w:val="22"/>
        </w:rPr>
        <w:t xml:space="preserve">In case I have given wrong information, or suppressed any material fact or factual information, then my services are liable to be terminated without giving any notice or reasons thereof. I am not aware of any circumstances, which might impair my fitness for employment under </w:t>
      </w:r>
      <w:r w:rsidR="00AD7983">
        <w:rPr>
          <w:rFonts w:ascii="Arial" w:hAnsi="Arial" w:cs="Arial"/>
          <w:sz w:val="22"/>
          <w:szCs w:val="22"/>
        </w:rPr>
        <w:t>the project</w:t>
      </w:r>
      <w:r w:rsidR="001E7522" w:rsidRPr="00287683">
        <w:rPr>
          <w:rFonts w:ascii="Arial" w:hAnsi="Arial" w:cs="Arial"/>
          <w:sz w:val="22"/>
          <w:szCs w:val="22"/>
        </w:rPr>
        <w:t>.</w:t>
      </w:r>
    </w:p>
    <w:p w:rsidR="001E7522" w:rsidRPr="00D40DE0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sz w:val="22"/>
          <w:szCs w:val="22"/>
        </w:rPr>
      </w:pPr>
    </w:p>
    <w:p w:rsidR="001E7522" w:rsidRPr="00287683" w:rsidRDefault="00287683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sz w:val="22"/>
          <w:szCs w:val="22"/>
        </w:rPr>
      </w:pPr>
      <w:r w:rsidRPr="00287683">
        <w:rPr>
          <w:rFonts w:ascii="Arial Unicode MS" w:eastAsia="Arial Unicode MS" w:hAnsi="Arial Unicode MS" w:cs="Arial Unicode MS" w:hint="cs"/>
          <w:sz w:val="22"/>
          <w:szCs w:val="22"/>
          <w:cs/>
          <w:lang w:bidi="hi-IN"/>
        </w:rPr>
        <w:t>दिनांक</w:t>
      </w:r>
      <w:r w:rsidRPr="00287683">
        <w:rPr>
          <w:rFonts w:ascii="Arial Unicode MS" w:eastAsia="Arial Unicode MS" w:hAnsi="Arial Unicode MS" w:cs="Arial Unicode MS" w:hint="cs"/>
          <w:cs/>
          <w:lang w:bidi="hi-IN"/>
        </w:rPr>
        <w:t xml:space="preserve"> </w:t>
      </w:r>
      <w:r w:rsidR="00344433" w:rsidRPr="00287683">
        <w:rPr>
          <w:rFonts w:ascii="Arial" w:hAnsi="Arial" w:cs="Arial"/>
          <w:sz w:val="22"/>
          <w:szCs w:val="22"/>
        </w:rPr>
        <w:t>/</w:t>
      </w:r>
      <w:r w:rsidR="001E7522" w:rsidRPr="00287683">
        <w:rPr>
          <w:rFonts w:ascii="Arial" w:hAnsi="Arial" w:cs="Arial"/>
          <w:sz w:val="22"/>
          <w:szCs w:val="22"/>
        </w:rPr>
        <w:t>Date</w:t>
      </w:r>
      <w:r w:rsidR="001E7522" w:rsidRPr="00287683">
        <w:rPr>
          <w:rFonts w:ascii="Arial" w:hAnsi="Arial" w:cs="Arial"/>
          <w:sz w:val="22"/>
          <w:szCs w:val="22"/>
        </w:rPr>
        <w:tab/>
        <w:t>: ________________________</w:t>
      </w:r>
    </w:p>
    <w:p w:rsidR="001E7522" w:rsidRPr="00287683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 Unicode MS" w:eastAsia="Arial Unicode MS" w:hAnsi="Arial Unicode MS" w:cs="Arial Unicode MS"/>
        </w:rPr>
      </w:pPr>
    </w:p>
    <w:p w:rsidR="001E7522" w:rsidRPr="00287683" w:rsidRDefault="00287683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sz w:val="22"/>
          <w:szCs w:val="22"/>
        </w:rPr>
      </w:pPr>
      <w:r w:rsidRPr="00287683">
        <w:rPr>
          <w:rFonts w:ascii="Arial Unicode MS" w:eastAsia="Arial Unicode MS" w:hAnsi="Arial Unicode MS" w:cs="Arial Unicode MS" w:hint="cs"/>
          <w:sz w:val="22"/>
          <w:szCs w:val="22"/>
          <w:cs/>
          <w:lang w:bidi="hi-IN"/>
        </w:rPr>
        <w:t>स्थान</w:t>
      </w:r>
      <w:r w:rsidR="00344433" w:rsidRPr="00287683">
        <w:rPr>
          <w:rFonts w:ascii="Arial" w:hAnsi="Arial" w:cs="Arial"/>
          <w:sz w:val="22"/>
          <w:szCs w:val="22"/>
        </w:rPr>
        <w:t>/</w:t>
      </w:r>
      <w:r w:rsidR="001E7522" w:rsidRPr="00287683">
        <w:rPr>
          <w:rFonts w:ascii="Arial" w:hAnsi="Arial" w:cs="Arial"/>
          <w:sz w:val="22"/>
          <w:szCs w:val="22"/>
        </w:rPr>
        <w:t>Place</w:t>
      </w:r>
      <w:r>
        <w:rPr>
          <w:rFonts w:ascii="Arial" w:hAnsi="Arial" w:cs="Arial"/>
          <w:sz w:val="22"/>
          <w:szCs w:val="22"/>
        </w:rPr>
        <w:tab/>
        <w:t>: _________________________</w:t>
      </w:r>
      <w:r>
        <w:rPr>
          <w:rFonts w:ascii="Arial" w:hAnsi="Arial" w:cs="Arial"/>
          <w:sz w:val="22"/>
          <w:szCs w:val="22"/>
        </w:rPr>
        <w:tab/>
      </w:r>
      <w:r w:rsidRPr="00287683">
        <w:rPr>
          <w:rFonts w:ascii="Arial Unicode MS" w:eastAsia="Arial Unicode MS" w:hAnsi="Arial Unicode MS" w:cs="Arial Unicode MS" w:hint="cs"/>
          <w:sz w:val="22"/>
          <w:szCs w:val="22"/>
          <w:cs/>
          <w:lang w:bidi="hi-IN"/>
        </w:rPr>
        <w:t>उम्मीदवार के हस्ताक्षर</w:t>
      </w:r>
      <w:r>
        <w:rPr>
          <w:rFonts w:ascii="Arial" w:hAnsi="Arial" w:cs="Nirmala UI" w:hint="cs"/>
          <w:sz w:val="22"/>
          <w:szCs w:val="20"/>
          <w:cs/>
          <w:lang w:bidi="hi-IN"/>
        </w:rPr>
        <w:t xml:space="preserve"> </w:t>
      </w:r>
      <w:r w:rsidR="00344433" w:rsidRPr="00287683">
        <w:rPr>
          <w:rFonts w:ascii="Arial" w:hAnsi="Arial" w:cs="Arial"/>
          <w:sz w:val="22"/>
          <w:szCs w:val="22"/>
        </w:rPr>
        <w:t>/</w:t>
      </w:r>
      <w:r w:rsidR="001E7522" w:rsidRPr="00287683">
        <w:rPr>
          <w:rFonts w:ascii="Arial" w:hAnsi="Arial" w:cs="Arial"/>
          <w:sz w:val="22"/>
          <w:szCs w:val="22"/>
        </w:rPr>
        <w:t>Signature of the candidate</w:t>
      </w:r>
    </w:p>
    <w:p w:rsidR="001E7522" w:rsidRPr="00C678E6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color w:val="FF0000"/>
          <w:sz w:val="16"/>
        </w:rPr>
      </w:pPr>
    </w:p>
    <w:p w:rsidR="00C22F50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</w:t>
      </w:r>
      <w:r w:rsidR="00295283">
        <w:rPr>
          <w:rFonts w:ascii="Arial" w:hAnsi="Arial" w:cs="Arial"/>
        </w:rPr>
        <w:t>-----------------------------</w:t>
      </w:r>
      <w:r w:rsidR="00C22F50">
        <w:rPr>
          <w:rFonts w:ascii="Arial" w:hAnsi="Arial" w:cs="Arial"/>
        </w:rPr>
        <w:t>-</w:t>
      </w:r>
    </w:p>
    <w:sectPr w:rsidR="00C22F50" w:rsidSect="00D1239C">
      <w:pgSz w:w="12240" w:h="15840"/>
      <w:pgMar w:top="1135" w:right="1151" w:bottom="9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7AA0" w:rsidRDefault="00517AA0" w:rsidP="00BB4F33">
      <w:r>
        <w:separator/>
      </w:r>
    </w:p>
  </w:endnote>
  <w:endnote w:type="continuationSeparator" w:id="0">
    <w:p w:rsidR="00517AA0" w:rsidRDefault="00517AA0" w:rsidP="00BB4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HFJHF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058835"/>
      <w:docPartObj>
        <w:docPartGallery w:val="Page Numbers (Bottom of Page)"/>
        <w:docPartUnique/>
      </w:docPartObj>
    </w:sdtPr>
    <w:sdtEndPr/>
    <w:sdtContent>
      <w:p w:rsidR="00B74820" w:rsidRDefault="00517A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655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7AA0" w:rsidRDefault="00517AA0" w:rsidP="00BB4F33">
      <w:r>
        <w:separator/>
      </w:r>
    </w:p>
  </w:footnote>
  <w:footnote w:type="continuationSeparator" w:id="0">
    <w:p w:rsidR="00517AA0" w:rsidRDefault="00517AA0" w:rsidP="00BB4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BBB256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E757ED"/>
    <w:multiLevelType w:val="hybridMultilevel"/>
    <w:tmpl w:val="40B4CAE0"/>
    <w:lvl w:ilvl="0" w:tplc="53020918">
      <w:start w:val="1"/>
      <w:numFmt w:val="lowerLetter"/>
      <w:lvlText w:val="%1."/>
      <w:lvlJc w:val="left"/>
      <w:pPr>
        <w:ind w:left="9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">
    <w:nsid w:val="04530D84"/>
    <w:multiLevelType w:val="hybridMultilevel"/>
    <w:tmpl w:val="C97AEF6A"/>
    <w:lvl w:ilvl="0" w:tplc="A61E7ECC">
      <w:start w:val="1"/>
      <w:numFmt w:val="upperLetter"/>
      <w:lvlText w:val="%1."/>
      <w:lvlJc w:val="left"/>
      <w:pPr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C045FC"/>
    <w:multiLevelType w:val="hybridMultilevel"/>
    <w:tmpl w:val="17E4C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9D41BE"/>
    <w:multiLevelType w:val="hybridMultilevel"/>
    <w:tmpl w:val="1D220510"/>
    <w:lvl w:ilvl="0" w:tplc="109478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0B23C64"/>
    <w:multiLevelType w:val="hybridMultilevel"/>
    <w:tmpl w:val="C0900BD2"/>
    <w:lvl w:ilvl="0" w:tplc="A16AC9F8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5D75668"/>
    <w:multiLevelType w:val="hybridMultilevel"/>
    <w:tmpl w:val="F3AA4002"/>
    <w:lvl w:ilvl="0" w:tplc="E1D413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65D0433"/>
    <w:multiLevelType w:val="hybridMultilevel"/>
    <w:tmpl w:val="2A7E811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67A5944"/>
    <w:multiLevelType w:val="hybridMultilevel"/>
    <w:tmpl w:val="C3042554"/>
    <w:lvl w:ilvl="0" w:tplc="5C442D86">
      <w:start w:val="1"/>
      <w:numFmt w:val="lowerLetter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9">
    <w:nsid w:val="29B962FD"/>
    <w:multiLevelType w:val="hybridMultilevel"/>
    <w:tmpl w:val="A66E6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D44D73"/>
    <w:multiLevelType w:val="hybridMultilevel"/>
    <w:tmpl w:val="5798C1DC"/>
    <w:lvl w:ilvl="0" w:tplc="B6BA72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B84194D"/>
    <w:multiLevelType w:val="hybridMultilevel"/>
    <w:tmpl w:val="B49077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ECF006D"/>
    <w:multiLevelType w:val="hybridMultilevel"/>
    <w:tmpl w:val="FA54F168"/>
    <w:lvl w:ilvl="0" w:tplc="6E8439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DE7D61"/>
    <w:multiLevelType w:val="hybridMultilevel"/>
    <w:tmpl w:val="4B72B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465216"/>
    <w:multiLevelType w:val="hybridMultilevel"/>
    <w:tmpl w:val="4B72B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E54C3C"/>
    <w:multiLevelType w:val="hybridMultilevel"/>
    <w:tmpl w:val="7752EA80"/>
    <w:lvl w:ilvl="0" w:tplc="F5BCE6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F851691"/>
    <w:multiLevelType w:val="hybridMultilevel"/>
    <w:tmpl w:val="E27A1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A67EF9"/>
    <w:multiLevelType w:val="hybridMultilevel"/>
    <w:tmpl w:val="B9B4A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795DFE"/>
    <w:multiLevelType w:val="hybridMultilevel"/>
    <w:tmpl w:val="9F388E0A"/>
    <w:lvl w:ilvl="0" w:tplc="90BE337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D02EB1"/>
    <w:multiLevelType w:val="hybridMultilevel"/>
    <w:tmpl w:val="89924C84"/>
    <w:lvl w:ilvl="0" w:tplc="B4C09F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36F21B4"/>
    <w:multiLevelType w:val="hybridMultilevel"/>
    <w:tmpl w:val="450AF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345D56"/>
    <w:multiLevelType w:val="hybridMultilevel"/>
    <w:tmpl w:val="08061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5F3164"/>
    <w:multiLevelType w:val="hybridMultilevel"/>
    <w:tmpl w:val="1F3A7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8D53B0"/>
    <w:multiLevelType w:val="hybridMultilevel"/>
    <w:tmpl w:val="AAE6B9EE"/>
    <w:lvl w:ilvl="0" w:tplc="307C5036">
      <w:start w:val="35"/>
      <w:numFmt w:val="bullet"/>
      <w:lvlText w:val=""/>
      <w:lvlJc w:val="left"/>
      <w:pPr>
        <w:ind w:left="27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4">
    <w:nsid w:val="675D2FB4"/>
    <w:multiLevelType w:val="hybridMultilevel"/>
    <w:tmpl w:val="7A267A44"/>
    <w:lvl w:ilvl="0" w:tplc="F5BCE6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DDC6633"/>
    <w:multiLevelType w:val="hybridMultilevel"/>
    <w:tmpl w:val="08061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4A3C5E"/>
    <w:multiLevelType w:val="hybridMultilevel"/>
    <w:tmpl w:val="C6E02CE0"/>
    <w:lvl w:ilvl="0" w:tplc="CC6611D0">
      <w:start w:val="35"/>
      <w:numFmt w:val="bullet"/>
      <w:lvlText w:val=""/>
      <w:lvlJc w:val="left"/>
      <w:pPr>
        <w:ind w:left="45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7">
    <w:nsid w:val="756E5052"/>
    <w:multiLevelType w:val="hybridMultilevel"/>
    <w:tmpl w:val="2B0CE7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1"/>
  </w:num>
  <w:num w:numId="3">
    <w:abstractNumId w:val="2"/>
  </w:num>
  <w:num w:numId="4">
    <w:abstractNumId w:val="13"/>
  </w:num>
  <w:num w:numId="5">
    <w:abstractNumId w:val="6"/>
  </w:num>
  <w:num w:numId="6">
    <w:abstractNumId w:val="5"/>
  </w:num>
  <w:num w:numId="7">
    <w:abstractNumId w:val="10"/>
  </w:num>
  <w:num w:numId="8">
    <w:abstractNumId w:val="15"/>
  </w:num>
  <w:num w:numId="9">
    <w:abstractNumId w:val="24"/>
  </w:num>
  <w:num w:numId="10">
    <w:abstractNumId w:val="1"/>
  </w:num>
  <w:num w:numId="11">
    <w:abstractNumId w:val="8"/>
  </w:num>
  <w:num w:numId="12">
    <w:abstractNumId w:val="19"/>
  </w:num>
  <w:num w:numId="13">
    <w:abstractNumId w:val="27"/>
  </w:num>
  <w:num w:numId="14">
    <w:abstractNumId w:val="4"/>
  </w:num>
  <w:num w:numId="15">
    <w:abstractNumId w:val="12"/>
  </w:num>
  <w:num w:numId="16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</w:num>
  <w:num w:numId="21">
    <w:abstractNumId w:val="16"/>
  </w:num>
  <w:num w:numId="22">
    <w:abstractNumId w:val="17"/>
  </w:num>
  <w:num w:numId="23">
    <w:abstractNumId w:val="7"/>
  </w:num>
  <w:num w:numId="24">
    <w:abstractNumId w:val="9"/>
  </w:num>
  <w:num w:numId="25">
    <w:abstractNumId w:val="25"/>
  </w:num>
  <w:num w:numId="26">
    <w:abstractNumId w:val="11"/>
  </w:num>
  <w:num w:numId="27">
    <w:abstractNumId w:val="14"/>
  </w:num>
  <w:num w:numId="28">
    <w:abstractNumId w:val="0"/>
  </w:num>
  <w:num w:numId="29">
    <w:abstractNumId w:val="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zQ1szA1MDUzNjJX0lEKTi0uzszPAykwrgUAwqyvBSwAAAA="/>
  </w:docVars>
  <w:rsids>
    <w:rsidRoot w:val="00663B97"/>
    <w:rsid w:val="000043D5"/>
    <w:rsid w:val="0001043A"/>
    <w:rsid w:val="00015251"/>
    <w:rsid w:val="00027B25"/>
    <w:rsid w:val="0003204F"/>
    <w:rsid w:val="0003350F"/>
    <w:rsid w:val="00035041"/>
    <w:rsid w:val="00037D23"/>
    <w:rsid w:val="000404F3"/>
    <w:rsid w:val="00044CD2"/>
    <w:rsid w:val="00047C15"/>
    <w:rsid w:val="00053F70"/>
    <w:rsid w:val="0005562D"/>
    <w:rsid w:val="00057376"/>
    <w:rsid w:val="000574AB"/>
    <w:rsid w:val="0006163B"/>
    <w:rsid w:val="00072AA7"/>
    <w:rsid w:val="00073E60"/>
    <w:rsid w:val="00080D2B"/>
    <w:rsid w:val="000917B8"/>
    <w:rsid w:val="000939C5"/>
    <w:rsid w:val="00093E79"/>
    <w:rsid w:val="00095B33"/>
    <w:rsid w:val="000972F7"/>
    <w:rsid w:val="000A0B0E"/>
    <w:rsid w:val="000A197A"/>
    <w:rsid w:val="000B0BB6"/>
    <w:rsid w:val="000B6860"/>
    <w:rsid w:val="000C444A"/>
    <w:rsid w:val="000C5949"/>
    <w:rsid w:val="000C5DFF"/>
    <w:rsid w:val="000C7769"/>
    <w:rsid w:val="000D4088"/>
    <w:rsid w:val="000D5FD7"/>
    <w:rsid w:val="000D6614"/>
    <w:rsid w:val="000D6D3C"/>
    <w:rsid w:val="000E2E7F"/>
    <w:rsid w:val="000E5615"/>
    <w:rsid w:val="000F162B"/>
    <w:rsid w:val="000F5F96"/>
    <w:rsid w:val="000F7A37"/>
    <w:rsid w:val="00105234"/>
    <w:rsid w:val="00106E63"/>
    <w:rsid w:val="00117C77"/>
    <w:rsid w:val="0012222D"/>
    <w:rsid w:val="00125272"/>
    <w:rsid w:val="0012630F"/>
    <w:rsid w:val="00131C4D"/>
    <w:rsid w:val="00134742"/>
    <w:rsid w:val="00135882"/>
    <w:rsid w:val="001373B4"/>
    <w:rsid w:val="00143E9A"/>
    <w:rsid w:val="0015376F"/>
    <w:rsid w:val="00163A25"/>
    <w:rsid w:val="00163E9E"/>
    <w:rsid w:val="00164552"/>
    <w:rsid w:val="00164D10"/>
    <w:rsid w:val="00170C6E"/>
    <w:rsid w:val="00182E92"/>
    <w:rsid w:val="001900AD"/>
    <w:rsid w:val="001A01B7"/>
    <w:rsid w:val="001A0E9A"/>
    <w:rsid w:val="001A4D45"/>
    <w:rsid w:val="001B13BE"/>
    <w:rsid w:val="001B1A62"/>
    <w:rsid w:val="001B320F"/>
    <w:rsid w:val="001C5F51"/>
    <w:rsid w:val="001D5B06"/>
    <w:rsid w:val="001E66EF"/>
    <w:rsid w:val="001E7522"/>
    <w:rsid w:val="001F2DA8"/>
    <w:rsid w:val="00201F3F"/>
    <w:rsid w:val="0020218E"/>
    <w:rsid w:val="0020689A"/>
    <w:rsid w:val="0020714E"/>
    <w:rsid w:val="00211CDA"/>
    <w:rsid w:val="00221410"/>
    <w:rsid w:val="00221E18"/>
    <w:rsid w:val="00231577"/>
    <w:rsid w:val="0023192A"/>
    <w:rsid w:val="002341D1"/>
    <w:rsid w:val="002475D5"/>
    <w:rsid w:val="00255B87"/>
    <w:rsid w:val="00261203"/>
    <w:rsid w:val="00266257"/>
    <w:rsid w:val="002706E4"/>
    <w:rsid w:val="00272EC2"/>
    <w:rsid w:val="0027665C"/>
    <w:rsid w:val="002767E5"/>
    <w:rsid w:val="00276A9E"/>
    <w:rsid w:val="00281D5E"/>
    <w:rsid w:val="00287683"/>
    <w:rsid w:val="00295283"/>
    <w:rsid w:val="002A1B07"/>
    <w:rsid w:val="002A2271"/>
    <w:rsid w:val="002A5CC8"/>
    <w:rsid w:val="002B3F36"/>
    <w:rsid w:val="002B62CB"/>
    <w:rsid w:val="002B66DD"/>
    <w:rsid w:val="002D068C"/>
    <w:rsid w:val="002E3580"/>
    <w:rsid w:val="002E5C3B"/>
    <w:rsid w:val="002F3A64"/>
    <w:rsid w:val="002F602F"/>
    <w:rsid w:val="002F7241"/>
    <w:rsid w:val="002F7D3B"/>
    <w:rsid w:val="00302955"/>
    <w:rsid w:val="00306C5C"/>
    <w:rsid w:val="00312A71"/>
    <w:rsid w:val="0031519B"/>
    <w:rsid w:val="0032332A"/>
    <w:rsid w:val="00325E8A"/>
    <w:rsid w:val="00327963"/>
    <w:rsid w:val="003300BB"/>
    <w:rsid w:val="0033250A"/>
    <w:rsid w:val="00333A5C"/>
    <w:rsid w:val="00334F9D"/>
    <w:rsid w:val="00337AA0"/>
    <w:rsid w:val="00340295"/>
    <w:rsid w:val="0034334A"/>
    <w:rsid w:val="00344433"/>
    <w:rsid w:val="0034780B"/>
    <w:rsid w:val="003505D9"/>
    <w:rsid w:val="00353E70"/>
    <w:rsid w:val="003567EA"/>
    <w:rsid w:val="00363867"/>
    <w:rsid w:val="0036614E"/>
    <w:rsid w:val="00380A26"/>
    <w:rsid w:val="00381475"/>
    <w:rsid w:val="003A251A"/>
    <w:rsid w:val="003A4846"/>
    <w:rsid w:val="003A4AB4"/>
    <w:rsid w:val="003B33AF"/>
    <w:rsid w:val="003B6EEF"/>
    <w:rsid w:val="003B7B5D"/>
    <w:rsid w:val="003C3A94"/>
    <w:rsid w:val="003C5D79"/>
    <w:rsid w:val="003C6593"/>
    <w:rsid w:val="003D2509"/>
    <w:rsid w:val="003D306A"/>
    <w:rsid w:val="003D7D39"/>
    <w:rsid w:val="003E66E5"/>
    <w:rsid w:val="00406767"/>
    <w:rsid w:val="004105B8"/>
    <w:rsid w:val="004156F6"/>
    <w:rsid w:val="00431004"/>
    <w:rsid w:val="004318DE"/>
    <w:rsid w:val="00432494"/>
    <w:rsid w:val="0043394D"/>
    <w:rsid w:val="00444FE4"/>
    <w:rsid w:val="00462842"/>
    <w:rsid w:val="0046524D"/>
    <w:rsid w:val="0047170E"/>
    <w:rsid w:val="00474899"/>
    <w:rsid w:val="0049163B"/>
    <w:rsid w:val="004947BF"/>
    <w:rsid w:val="004A73CF"/>
    <w:rsid w:val="004C119B"/>
    <w:rsid w:val="004C30E8"/>
    <w:rsid w:val="004C71B0"/>
    <w:rsid w:val="004D05B8"/>
    <w:rsid w:val="004D1E48"/>
    <w:rsid w:val="004F0042"/>
    <w:rsid w:val="004F31A8"/>
    <w:rsid w:val="004F38BA"/>
    <w:rsid w:val="00500A3C"/>
    <w:rsid w:val="005050E6"/>
    <w:rsid w:val="00505E8D"/>
    <w:rsid w:val="00506CB8"/>
    <w:rsid w:val="005102DC"/>
    <w:rsid w:val="00511620"/>
    <w:rsid w:val="00515A66"/>
    <w:rsid w:val="0051625E"/>
    <w:rsid w:val="00517AA0"/>
    <w:rsid w:val="00520E68"/>
    <w:rsid w:val="0052119D"/>
    <w:rsid w:val="0053192D"/>
    <w:rsid w:val="00532FF6"/>
    <w:rsid w:val="00536475"/>
    <w:rsid w:val="00547B47"/>
    <w:rsid w:val="00560466"/>
    <w:rsid w:val="0056391B"/>
    <w:rsid w:val="00563DE7"/>
    <w:rsid w:val="005665CC"/>
    <w:rsid w:val="00567A2E"/>
    <w:rsid w:val="005831BA"/>
    <w:rsid w:val="005846D6"/>
    <w:rsid w:val="00590D2D"/>
    <w:rsid w:val="005B6167"/>
    <w:rsid w:val="005B711F"/>
    <w:rsid w:val="005C2925"/>
    <w:rsid w:val="005C2ECC"/>
    <w:rsid w:val="005C5F30"/>
    <w:rsid w:val="005D14A5"/>
    <w:rsid w:val="005D4C54"/>
    <w:rsid w:val="005D4EAC"/>
    <w:rsid w:val="005D52C5"/>
    <w:rsid w:val="005E1B3D"/>
    <w:rsid w:val="005E1B5D"/>
    <w:rsid w:val="005E38AE"/>
    <w:rsid w:val="005E5174"/>
    <w:rsid w:val="005E5ED9"/>
    <w:rsid w:val="005E7E58"/>
    <w:rsid w:val="005F49E4"/>
    <w:rsid w:val="005F4D8B"/>
    <w:rsid w:val="005F5D9B"/>
    <w:rsid w:val="005F7CAB"/>
    <w:rsid w:val="00600DCB"/>
    <w:rsid w:val="00604C88"/>
    <w:rsid w:val="00613AC0"/>
    <w:rsid w:val="00620796"/>
    <w:rsid w:val="00624D92"/>
    <w:rsid w:val="0062655F"/>
    <w:rsid w:val="00632EE1"/>
    <w:rsid w:val="006456C6"/>
    <w:rsid w:val="00646659"/>
    <w:rsid w:val="00650C0B"/>
    <w:rsid w:val="006567AB"/>
    <w:rsid w:val="00660A87"/>
    <w:rsid w:val="0066113D"/>
    <w:rsid w:val="00663B97"/>
    <w:rsid w:val="00666C4A"/>
    <w:rsid w:val="0066744D"/>
    <w:rsid w:val="006706E4"/>
    <w:rsid w:val="006725EE"/>
    <w:rsid w:val="006737CD"/>
    <w:rsid w:val="00680C7E"/>
    <w:rsid w:val="0068774C"/>
    <w:rsid w:val="006A60CD"/>
    <w:rsid w:val="006B0B5E"/>
    <w:rsid w:val="006B57A7"/>
    <w:rsid w:val="006B57CA"/>
    <w:rsid w:val="006C6B34"/>
    <w:rsid w:val="006E2E54"/>
    <w:rsid w:val="006E4ECD"/>
    <w:rsid w:val="006E6109"/>
    <w:rsid w:val="006F1EFE"/>
    <w:rsid w:val="006F228D"/>
    <w:rsid w:val="00700BF4"/>
    <w:rsid w:val="0070133E"/>
    <w:rsid w:val="00703045"/>
    <w:rsid w:val="00704B45"/>
    <w:rsid w:val="007115F1"/>
    <w:rsid w:val="00716DEC"/>
    <w:rsid w:val="00717C92"/>
    <w:rsid w:val="00721B4F"/>
    <w:rsid w:val="0073046A"/>
    <w:rsid w:val="007362CE"/>
    <w:rsid w:val="00740B13"/>
    <w:rsid w:val="00743B82"/>
    <w:rsid w:val="00756089"/>
    <w:rsid w:val="00775063"/>
    <w:rsid w:val="00783B46"/>
    <w:rsid w:val="007848E9"/>
    <w:rsid w:val="0078712C"/>
    <w:rsid w:val="00787DEF"/>
    <w:rsid w:val="007909AC"/>
    <w:rsid w:val="00790EFE"/>
    <w:rsid w:val="007A65D5"/>
    <w:rsid w:val="007A6716"/>
    <w:rsid w:val="007A6D27"/>
    <w:rsid w:val="007B05B9"/>
    <w:rsid w:val="007B31B0"/>
    <w:rsid w:val="007B3468"/>
    <w:rsid w:val="007B34F7"/>
    <w:rsid w:val="007C3DA6"/>
    <w:rsid w:val="007C492D"/>
    <w:rsid w:val="007E4538"/>
    <w:rsid w:val="007F08D2"/>
    <w:rsid w:val="007F34CD"/>
    <w:rsid w:val="007F3AE7"/>
    <w:rsid w:val="007F3E48"/>
    <w:rsid w:val="00805753"/>
    <w:rsid w:val="00811D05"/>
    <w:rsid w:val="00815305"/>
    <w:rsid w:val="00815D5E"/>
    <w:rsid w:val="008275B2"/>
    <w:rsid w:val="008277A4"/>
    <w:rsid w:val="0084254B"/>
    <w:rsid w:val="0085352D"/>
    <w:rsid w:val="0085528A"/>
    <w:rsid w:val="008623AE"/>
    <w:rsid w:val="00862ADC"/>
    <w:rsid w:val="00880003"/>
    <w:rsid w:val="00880D93"/>
    <w:rsid w:val="008835B4"/>
    <w:rsid w:val="00887B1F"/>
    <w:rsid w:val="00891510"/>
    <w:rsid w:val="008918DD"/>
    <w:rsid w:val="008927E7"/>
    <w:rsid w:val="008A1754"/>
    <w:rsid w:val="008A23CC"/>
    <w:rsid w:val="008A61BF"/>
    <w:rsid w:val="008B4567"/>
    <w:rsid w:val="008B5E92"/>
    <w:rsid w:val="008B7841"/>
    <w:rsid w:val="008C0DE7"/>
    <w:rsid w:val="008C2845"/>
    <w:rsid w:val="008D341E"/>
    <w:rsid w:val="008E0A81"/>
    <w:rsid w:val="008F5879"/>
    <w:rsid w:val="008F6926"/>
    <w:rsid w:val="00904483"/>
    <w:rsid w:val="00906198"/>
    <w:rsid w:val="009114B4"/>
    <w:rsid w:val="00914CC0"/>
    <w:rsid w:val="009222EB"/>
    <w:rsid w:val="00926F51"/>
    <w:rsid w:val="009310F6"/>
    <w:rsid w:val="0093705E"/>
    <w:rsid w:val="0095348E"/>
    <w:rsid w:val="00954596"/>
    <w:rsid w:val="00954A1E"/>
    <w:rsid w:val="0096034B"/>
    <w:rsid w:val="009634C9"/>
    <w:rsid w:val="00965D1B"/>
    <w:rsid w:val="00973E9E"/>
    <w:rsid w:val="00983014"/>
    <w:rsid w:val="009A0C7F"/>
    <w:rsid w:val="009A5257"/>
    <w:rsid w:val="009A6F45"/>
    <w:rsid w:val="009B3B81"/>
    <w:rsid w:val="009C02BF"/>
    <w:rsid w:val="009C2477"/>
    <w:rsid w:val="009C4794"/>
    <w:rsid w:val="009D372C"/>
    <w:rsid w:val="009D554E"/>
    <w:rsid w:val="009E0E37"/>
    <w:rsid w:val="009E612C"/>
    <w:rsid w:val="009E7C58"/>
    <w:rsid w:val="009F17AF"/>
    <w:rsid w:val="009F2D69"/>
    <w:rsid w:val="009F5656"/>
    <w:rsid w:val="00A03097"/>
    <w:rsid w:val="00A07EA6"/>
    <w:rsid w:val="00A11E77"/>
    <w:rsid w:val="00A15301"/>
    <w:rsid w:val="00A20319"/>
    <w:rsid w:val="00A22DD9"/>
    <w:rsid w:val="00A24F85"/>
    <w:rsid w:val="00A375CD"/>
    <w:rsid w:val="00A37631"/>
    <w:rsid w:val="00A37733"/>
    <w:rsid w:val="00A518D5"/>
    <w:rsid w:val="00A51F9F"/>
    <w:rsid w:val="00A6100A"/>
    <w:rsid w:val="00A70022"/>
    <w:rsid w:val="00A77309"/>
    <w:rsid w:val="00A91E85"/>
    <w:rsid w:val="00A936CD"/>
    <w:rsid w:val="00A94D31"/>
    <w:rsid w:val="00A96C7C"/>
    <w:rsid w:val="00AA511C"/>
    <w:rsid w:val="00AB16F0"/>
    <w:rsid w:val="00AB69A4"/>
    <w:rsid w:val="00AD6833"/>
    <w:rsid w:val="00AD7983"/>
    <w:rsid w:val="00AD7E16"/>
    <w:rsid w:val="00AE0267"/>
    <w:rsid w:val="00AE4786"/>
    <w:rsid w:val="00AF6A17"/>
    <w:rsid w:val="00AF741F"/>
    <w:rsid w:val="00B0671D"/>
    <w:rsid w:val="00B071A6"/>
    <w:rsid w:val="00B17C99"/>
    <w:rsid w:val="00B217A1"/>
    <w:rsid w:val="00B23192"/>
    <w:rsid w:val="00B30B23"/>
    <w:rsid w:val="00B326D9"/>
    <w:rsid w:val="00B328B0"/>
    <w:rsid w:val="00B361CB"/>
    <w:rsid w:val="00B37711"/>
    <w:rsid w:val="00B4034D"/>
    <w:rsid w:val="00B459ED"/>
    <w:rsid w:val="00B504FA"/>
    <w:rsid w:val="00B55100"/>
    <w:rsid w:val="00B64D44"/>
    <w:rsid w:val="00B72905"/>
    <w:rsid w:val="00B74820"/>
    <w:rsid w:val="00B7592C"/>
    <w:rsid w:val="00B81FFC"/>
    <w:rsid w:val="00B83211"/>
    <w:rsid w:val="00B83DAD"/>
    <w:rsid w:val="00B843F9"/>
    <w:rsid w:val="00B908E0"/>
    <w:rsid w:val="00BA0056"/>
    <w:rsid w:val="00BB07A5"/>
    <w:rsid w:val="00BB4F33"/>
    <w:rsid w:val="00BB615E"/>
    <w:rsid w:val="00BB6FE7"/>
    <w:rsid w:val="00BC2B19"/>
    <w:rsid w:val="00BC4787"/>
    <w:rsid w:val="00BC493F"/>
    <w:rsid w:val="00BC4AB2"/>
    <w:rsid w:val="00BC68E6"/>
    <w:rsid w:val="00BC7825"/>
    <w:rsid w:val="00BD7A7F"/>
    <w:rsid w:val="00BE2516"/>
    <w:rsid w:val="00BE25A9"/>
    <w:rsid w:val="00BF7DFF"/>
    <w:rsid w:val="00C0590C"/>
    <w:rsid w:val="00C1221D"/>
    <w:rsid w:val="00C12EE2"/>
    <w:rsid w:val="00C14135"/>
    <w:rsid w:val="00C1740B"/>
    <w:rsid w:val="00C22DD7"/>
    <w:rsid w:val="00C22F50"/>
    <w:rsid w:val="00C23AD1"/>
    <w:rsid w:val="00C261A9"/>
    <w:rsid w:val="00C279EF"/>
    <w:rsid w:val="00C35659"/>
    <w:rsid w:val="00C42158"/>
    <w:rsid w:val="00C42B54"/>
    <w:rsid w:val="00C43A7B"/>
    <w:rsid w:val="00C43A99"/>
    <w:rsid w:val="00C46200"/>
    <w:rsid w:val="00C471B2"/>
    <w:rsid w:val="00C54363"/>
    <w:rsid w:val="00C60427"/>
    <w:rsid w:val="00C64403"/>
    <w:rsid w:val="00C678E6"/>
    <w:rsid w:val="00C70F30"/>
    <w:rsid w:val="00C71E3E"/>
    <w:rsid w:val="00C774E1"/>
    <w:rsid w:val="00C8218D"/>
    <w:rsid w:val="00C86727"/>
    <w:rsid w:val="00C919CE"/>
    <w:rsid w:val="00CA3926"/>
    <w:rsid w:val="00CB1347"/>
    <w:rsid w:val="00CB3257"/>
    <w:rsid w:val="00CC1261"/>
    <w:rsid w:val="00CC59D1"/>
    <w:rsid w:val="00CD109F"/>
    <w:rsid w:val="00CD2BAB"/>
    <w:rsid w:val="00D021E8"/>
    <w:rsid w:val="00D06EB7"/>
    <w:rsid w:val="00D1239C"/>
    <w:rsid w:val="00D157BC"/>
    <w:rsid w:val="00D16629"/>
    <w:rsid w:val="00D26F5B"/>
    <w:rsid w:val="00D27DAE"/>
    <w:rsid w:val="00D30AA9"/>
    <w:rsid w:val="00D379AD"/>
    <w:rsid w:val="00D63953"/>
    <w:rsid w:val="00D63E6E"/>
    <w:rsid w:val="00D64A39"/>
    <w:rsid w:val="00D70841"/>
    <w:rsid w:val="00D74747"/>
    <w:rsid w:val="00D85539"/>
    <w:rsid w:val="00D9338A"/>
    <w:rsid w:val="00D93A84"/>
    <w:rsid w:val="00D95A9E"/>
    <w:rsid w:val="00DA0622"/>
    <w:rsid w:val="00DB57B6"/>
    <w:rsid w:val="00DD4270"/>
    <w:rsid w:val="00DD7F27"/>
    <w:rsid w:val="00DE3A72"/>
    <w:rsid w:val="00DF102C"/>
    <w:rsid w:val="00E05768"/>
    <w:rsid w:val="00E110D7"/>
    <w:rsid w:val="00E13E20"/>
    <w:rsid w:val="00E218FC"/>
    <w:rsid w:val="00E22CFC"/>
    <w:rsid w:val="00E24972"/>
    <w:rsid w:val="00E27E62"/>
    <w:rsid w:val="00E30000"/>
    <w:rsid w:val="00E44E37"/>
    <w:rsid w:val="00E52FB8"/>
    <w:rsid w:val="00E5447A"/>
    <w:rsid w:val="00E61178"/>
    <w:rsid w:val="00E71ECA"/>
    <w:rsid w:val="00E73BB1"/>
    <w:rsid w:val="00E764E1"/>
    <w:rsid w:val="00E7668D"/>
    <w:rsid w:val="00E77FAE"/>
    <w:rsid w:val="00E83042"/>
    <w:rsid w:val="00E83A73"/>
    <w:rsid w:val="00E91479"/>
    <w:rsid w:val="00E97F50"/>
    <w:rsid w:val="00EA526A"/>
    <w:rsid w:val="00EA53CC"/>
    <w:rsid w:val="00EB1DE7"/>
    <w:rsid w:val="00EB40BB"/>
    <w:rsid w:val="00ED56D2"/>
    <w:rsid w:val="00ED6FDE"/>
    <w:rsid w:val="00EE232A"/>
    <w:rsid w:val="00EE2BF9"/>
    <w:rsid w:val="00EF4B9C"/>
    <w:rsid w:val="00EF6F0A"/>
    <w:rsid w:val="00F05FFA"/>
    <w:rsid w:val="00F13072"/>
    <w:rsid w:val="00F131CE"/>
    <w:rsid w:val="00F459EE"/>
    <w:rsid w:val="00F45FB3"/>
    <w:rsid w:val="00F61BA7"/>
    <w:rsid w:val="00F67099"/>
    <w:rsid w:val="00F7014B"/>
    <w:rsid w:val="00F76902"/>
    <w:rsid w:val="00F76D14"/>
    <w:rsid w:val="00F83187"/>
    <w:rsid w:val="00F838C4"/>
    <w:rsid w:val="00F951BF"/>
    <w:rsid w:val="00F9699B"/>
    <w:rsid w:val="00FC1BFE"/>
    <w:rsid w:val="00FC34BF"/>
    <w:rsid w:val="00FC5791"/>
    <w:rsid w:val="00FD13C9"/>
    <w:rsid w:val="00FD156F"/>
    <w:rsid w:val="00FD4316"/>
    <w:rsid w:val="00FE174F"/>
    <w:rsid w:val="00FE2BF8"/>
    <w:rsid w:val="00FE7390"/>
    <w:rsid w:val="00FF0DEF"/>
    <w:rsid w:val="00FF1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562D"/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37CD"/>
    <w:pPr>
      <w:keepNext/>
      <w:outlineLvl w:val="0"/>
    </w:pPr>
    <w:rPr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3B82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="Cambria" w:hAnsi="Cambria" w:cs="Mang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3B82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="Cambria" w:hAnsi="Cambria" w:cs="Mang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3B82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="Calibri" w:hAnsi="Calibri" w:cs="Mang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3B82"/>
    <w:pPr>
      <w:tabs>
        <w:tab w:val="num" w:pos="3600"/>
      </w:tabs>
      <w:spacing w:before="240" w:after="60"/>
      <w:ind w:left="3600" w:hanging="720"/>
      <w:outlineLvl w:val="4"/>
    </w:pPr>
    <w:rPr>
      <w:rFonts w:ascii="Calibri" w:hAnsi="Calibri" w:cs="Mang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43B82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3B82"/>
    <w:pPr>
      <w:tabs>
        <w:tab w:val="num" w:pos="5040"/>
      </w:tabs>
      <w:spacing w:before="240" w:after="60"/>
      <w:ind w:left="5040" w:hanging="720"/>
      <w:outlineLvl w:val="6"/>
    </w:pPr>
    <w:rPr>
      <w:rFonts w:ascii="Calibri" w:hAnsi="Calibri" w:cs="Mang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3B82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 w:cs="Mangal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3B82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 w:cs="Mang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37CD"/>
    <w:rPr>
      <w:sz w:val="28"/>
      <w:lang w:bidi="ar-SA"/>
    </w:rPr>
  </w:style>
  <w:style w:type="character" w:customStyle="1" w:styleId="Heading6Char">
    <w:name w:val="Heading 6 Char"/>
    <w:basedOn w:val="DefaultParagraphFont"/>
    <w:link w:val="Heading6"/>
    <w:rsid w:val="00743B82"/>
    <w:rPr>
      <w:b/>
      <w:bCs/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EF6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56391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9C24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B8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134742"/>
    <w:pPr>
      <w:spacing w:after="200" w:line="276" w:lineRule="auto"/>
      <w:ind w:left="720"/>
      <w:contextualSpacing/>
    </w:pPr>
    <w:rPr>
      <w:rFonts w:ascii="Calibri" w:eastAsia="Calibri" w:hAnsi="Calibri" w:cs="Mangal"/>
      <w:sz w:val="22"/>
      <w:szCs w:val="22"/>
    </w:rPr>
  </w:style>
  <w:style w:type="paragraph" w:customStyle="1" w:styleId="Default">
    <w:name w:val="Default"/>
    <w:rsid w:val="00FD4316"/>
    <w:pPr>
      <w:autoSpaceDE w:val="0"/>
      <w:autoSpaceDN w:val="0"/>
      <w:adjustRightInd w:val="0"/>
    </w:pPr>
    <w:rPr>
      <w:rFonts w:ascii="HHFJHF+TimesNewRoman" w:eastAsia="Calibri" w:hAnsi="HHFJHF+TimesNewRoman" w:cs="HHFJHF+TimesNew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C8218D"/>
  </w:style>
  <w:style w:type="character" w:customStyle="1" w:styleId="Heading2Char">
    <w:name w:val="Heading 2 Char"/>
    <w:basedOn w:val="DefaultParagraphFont"/>
    <w:link w:val="Heading2"/>
    <w:uiPriority w:val="9"/>
    <w:semiHidden/>
    <w:rsid w:val="00743B82"/>
    <w:rPr>
      <w:rFonts w:ascii="Cambria" w:eastAsia="Times New Roman" w:hAnsi="Cambria" w:cs="Mangal"/>
      <w:b/>
      <w:bCs/>
      <w:i/>
      <w:i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3B82"/>
    <w:rPr>
      <w:rFonts w:ascii="Cambria" w:eastAsia="Times New Roman" w:hAnsi="Cambria" w:cs="Mangal"/>
      <w:b/>
      <w:bCs/>
      <w:sz w:val="26"/>
      <w:szCs w:val="26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B82"/>
    <w:rPr>
      <w:rFonts w:ascii="Calibri" w:eastAsia="Times New Roman" w:hAnsi="Calibri" w:cs="Mangal"/>
      <w:b/>
      <w:bCs/>
      <w:sz w:val="28"/>
      <w:szCs w:val="28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3B82"/>
    <w:rPr>
      <w:rFonts w:ascii="Calibri" w:eastAsia="Times New Roman" w:hAnsi="Calibri" w:cs="Mangal"/>
      <w:b/>
      <w:bCs/>
      <w:i/>
      <w:iCs/>
      <w:sz w:val="26"/>
      <w:szCs w:val="26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B82"/>
    <w:rPr>
      <w:rFonts w:ascii="Calibri" w:eastAsia="Times New Roman" w:hAnsi="Calibri" w:cs="Mangal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B82"/>
    <w:rPr>
      <w:rFonts w:ascii="Calibri" w:eastAsia="Times New Roman" w:hAnsi="Calibri" w:cs="Mangal"/>
      <w:i/>
      <w:iCs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B82"/>
    <w:rPr>
      <w:rFonts w:ascii="Cambria" w:eastAsia="Times New Roman" w:hAnsi="Cambria" w:cs="Mangal"/>
      <w:sz w:val="22"/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743B82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43B82"/>
    <w:rPr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743B82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3B82"/>
    <w:pPr>
      <w:tabs>
        <w:tab w:val="center" w:pos="4680"/>
        <w:tab w:val="right" w:pos="9360"/>
      </w:tabs>
    </w:pPr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43B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3B82"/>
    <w:rPr>
      <w:rFonts w:ascii="Courier New" w:hAnsi="Courier New" w:cs="Courier New"/>
    </w:rPr>
  </w:style>
  <w:style w:type="character" w:customStyle="1" w:styleId="tw-bilingual-translation">
    <w:name w:val="tw-bilingual-translation"/>
    <w:basedOn w:val="DefaultParagraphFont"/>
    <w:rsid w:val="00743B82"/>
  </w:style>
  <w:style w:type="paragraph" w:styleId="NoSpacing">
    <w:name w:val="No Spacing"/>
    <w:uiPriority w:val="1"/>
    <w:qFormat/>
    <w:rsid w:val="00E97F50"/>
    <w:rPr>
      <w:rFonts w:asciiTheme="minorHAnsi" w:eastAsiaTheme="minorHAnsi" w:hAnsiTheme="minorHAnsi" w:cstheme="minorBidi"/>
      <w:sz w:val="22"/>
    </w:rPr>
  </w:style>
  <w:style w:type="paragraph" w:styleId="ListBullet">
    <w:name w:val="List Bullet"/>
    <w:basedOn w:val="Normal"/>
    <w:uiPriority w:val="99"/>
    <w:unhideWhenUsed/>
    <w:rsid w:val="002E3580"/>
    <w:pPr>
      <w:numPr>
        <w:numId w:val="28"/>
      </w:numPr>
      <w:contextualSpacing/>
    </w:pPr>
  </w:style>
  <w:style w:type="character" w:customStyle="1" w:styleId="apple-style-span">
    <w:name w:val="apple-style-span"/>
    <w:basedOn w:val="DefaultParagraphFont"/>
    <w:rsid w:val="000F5F9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562D"/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37CD"/>
    <w:pPr>
      <w:keepNext/>
      <w:outlineLvl w:val="0"/>
    </w:pPr>
    <w:rPr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3B82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="Cambria" w:hAnsi="Cambria" w:cs="Mang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3B82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="Cambria" w:hAnsi="Cambria" w:cs="Mang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3B82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="Calibri" w:hAnsi="Calibri" w:cs="Mang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3B82"/>
    <w:pPr>
      <w:tabs>
        <w:tab w:val="num" w:pos="3600"/>
      </w:tabs>
      <w:spacing w:before="240" w:after="60"/>
      <w:ind w:left="3600" w:hanging="720"/>
      <w:outlineLvl w:val="4"/>
    </w:pPr>
    <w:rPr>
      <w:rFonts w:ascii="Calibri" w:hAnsi="Calibri" w:cs="Mang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43B82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3B82"/>
    <w:pPr>
      <w:tabs>
        <w:tab w:val="num" w:pos="5040"/>
      </w:tabs>
      <w:spacing w:before="240" w:after="60"/>
      <w:ind w:left="5040" w:hanging="720"/>
      <w:outlineLvl w:val="6"/>
    </w:pPr>
    <w:rPr>
      <w:rFonts w:ascii="Calibri" w:hAnsi="Calibri" w:cs="Mang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3B82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 w:cs="Mangal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3B82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 w:cs="Mang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37CD"/>
    <w:rPr>
      <w:sz w:val="28"/>
      <w:lang w:bidi="ar-SA"/>
    </w:rPr>
  </w:style>
  <w:style w:type="character" w:customStyle="1" w:styleId="Heading6Char">
    <w:name w:val="Heading 6 Char"/>
    <w:basedOn w:val="DefaultParagraphFont"/>
    <w:link w:val="Heading6"/>
    <w:rsid w:val="00743B82"/>
    <w:rPr>
      <w:b/>
      <w:bCs/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EF6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56391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9C24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B8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134742"/>
    <w:pPr>
      <w:spacing w:after="200" w:line="276" w:lineRule="auto"/>
      <w:ind w:left="720"/>
      <w:contextualSpacing/>
    </w:pPr>
    <w:rPr>
      <w:rFonts w:ascii="Calibri" w:eastAsia="Calibri" w:hAnsi="Calibri" w:cs="Mangal"/>
      <w:sz w:val="22"/>
      <w:szCs w:val="22"/>
    </w:rPr>
  </w:style>
  <w:style w:type="paragraph" w:customStyle="1" w:styleId="Default">
    <w:name w:val="Default"/>
    <w:rsid w:val="00FD4316"/>
    <w:pPr>
      <w:autoSpaceDE w:val="0"/>
      <w:autoSpaceDN w:val="0"/>
      <w:adjustRightInd w:val="0"/>
    </w:pPr>
    <w:rPr>
      <w:rFonts w:ascii="HHFJHF+TimesNewRoman" w:eastAsia="Calibri" w:hAnsi="HHFJHF+TimesNewRoman" w:cs="HHFJHF+TimesNew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C8218D"/>
  </w:style>
  <w:style w:type="character" w:customStyle="1" w:styleId="Heading2Char">
    <w:name w:val="Heading 2 Char"/>
    <w:basedOn w:val="DefaultParagraphFont"/>
    <w:link w:val="Heading2"/>
    <w:uiPriority w:val="9"/>
    <w:semiHidden/>
    <w:rsid w:val="00743B82"/>
    <w:rPr>
      <w:rFonts w:ascii="Cambria" w:eastAsia="Times New Roman" w:hAnsi="Cambria" w:cs="Mangal"/>
      <w:b/>
      <w:bCs/>
      <w:i/>
      <w:i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3B82"/>
    <w:rPr>
      <w:rFonts w:ascii="Cambria" w:eastAsia="Times New Roman" w:hAnsi="Cambria" w:cs="Mangal"/>
      <w:b/>
      <w:bCs/>
      <w:sz w:val="26"/>
      <w:szCs w:val="26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B82"/>
    <w:rPr>
      <w:rFonts w:ascii="Calibri" w:eastAsia="Times New Roman" w:hAnsi="Calibri" w:cs="Mangal"/>
      <w:b/>
      <w:bCs/>
      <w:sz w:val="28"/>
      <w:szCs w:val="28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3B82"/>
    <w:rPr>
      <w:rFonts w:ascii="Calibri" w:eastAsia="Times New Roman" w:hAnsi="Calibri" w:cs="Mangal"/>
      <w:b/>
      <w:bCs/>
      <w:i/>
      <w:iCs/>
      <w:sz w:val="26"/>
      <w:szCs w:val="26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B82"/>
    <w:rPr>
      <w:rFonts w:ascii="Calibri" w:eastAsia="Times New Roman" w:hAnsi="Calibri" w:cs="Mangal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B82"/>
    <w:rPr>
      <w:rFonts w:ascii="Calibri" w:eastAsia="Times New Roman" w:hAnsi="Calibri" w:cs="Mangal"/>
      <w:i/>
      <w:iCs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B82"/>
    <w:rPr>
      <w:rFonts w:ascii="Cambria" w:eastAsia="Times New Roman" w:hAnsi="Cambria" w:cs="Mangal"/>
      <w:sz w:val="22"/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743B82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43B82"/>
    <w:rPr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743B82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3B82"/>
    <w:pPr>
      <w:tabs>
        <w:tab w:val="center" w:pos="4680"/>
        <w:tab w:val="right" w:pos="9360"/>
      </w:tabs>
    </w:pPr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43B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3B82"/>
    <w:rPr>
      <w:rFonts w:ascii="Courier New" w:hAnsi="Courier New" w:cs="Courier New"/>
    </w:rPr>
  </w:style>
  <w:style w:type="character" w:customStyle="1" w:styleId="tw-bilingual-translation">
    <w:name w:val="tw-bilingual-translation"/>
    <w:basedOn w:val="DefaultParagraphFont"/>
    <w:rsid w:val="00743B82"/>
  </w:style>
  <w:style w:type="paragraph" w:styleId="NoSpacing">
    <w:name w:val="No Spacing"/>
    <w:uiPriority w:val="1"/>
    <w:qFormat/>
    <w:rsid w:val="00E97F50"/>
    <w:rPr>
      <w:rFonts w:asciiTheme="minorHAnsi" w:eastAsiaTheme="minorHAnsi" w:hAnsiTheme="minorHAnsi" w:cstheme="minorBidi"/>
      <w:sz w:val="22"/>
    </w:rPr>
  </w:style>
  <w:style w:type="paragraph" w:styleId="ListBullet">
    <w:name w:val="List Bullet"/>
    <w:basedOn w:val="Normal"/>
    <w:uiPriority w:val="99"/>
    <w:unhideWhenUsed/>
    <w:rsid w:val="002E3580"/>
    <w:pPr>
      <w:numPr>
        <w:numId w:val="28"/>
      </w:numPr>
      <w:contextualSpacing/>
    </w:pPr>
  </w:style>
  <w:style w:type="character" w:customStyle="1" w:styleId="apple-style-span">
    <w:name w:val="apple-style-span"/>
    <w:basedOn w:val="DefaultParagraphFont"/>
    <w:rsid w:val="000F5F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96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7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CAE91F-6610-4E56-A3C1-C0F0C5125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0</Words>
  <Characters>342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SAC</vt:lpstr>
    </vt:vector>
  </TitlesOfParts>
  <Company>Hewlett-Packard Company</Company>
  <LinksUpToDate>false</LinksUpToDate>
  <CharactersWithSpaces>4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SAC</dc:title>
  <dc:creator>nesac</dc:creator>
  <cp:lastModifiedBy>Rajvir Sharma</cp:lastModifiedBy>
  <cp:revision>2</cp:revision>
  <cp:lastPrinted>2019-02-26T04:55:00Z</cp:lastPrinted>
  <dcterms:created xsi:type="dcterms:W3CDTF">2020-02-17T07:00:00Z</dcterms:created>
  <dcterms:modified xsi:type="dcterms:W3CDTF">2020-02-17T07:00:00Z</dcterms:modified>
</cp:coreProperties>
</file>